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469202" w14:textId="77777777" w:rsidR="00EC0B5A" w:rsidRDefault="00EC0B5A">
      <w:pPr>
        <w:pStyle w:val="BodyText"/>
        <w:spacing w:before="3"/>
        <w:ind w:left="0" w:firstLine="0"/>
        <w:rPr>
          <w:rFonts w:ascii="Times New Roman"/>
          <w:sz w:val="16"/>
        </w:rPr>
      </w:pPr>
    </w:p>
    <w:p w14:paraId="065C2FF8" w14:textId="77777777" w:rsidR="00EC0B5A" w:rsidRDefault="002C5DD6">
      <w:pPr>
        <w:pStyle w:val="Heading1"/>
        <w:tabs>
          <w:tab w:val="left" w:pos="9668"/>
        </w:tabs>
        <w:spacing w:before="57"/>
        <w:ind w:left="108"/>
      </w:pPr>
      <w:r>
        <w:rPr>
          <w:color w:val="365F91"/>
          <w:spacing w:val="-22"/>
          <w:shd w:val="clear" w:color="auto" w:fill="E4E4E4"/>
        </w:rPr>
        <w:t xml:space="preserve"> </w:t>
      </w:r>
      <w:r>
        <w:rPr>
          <w:color w:val="365F91"/>
          <w:shd w:val="clear" w:color="auto" w:fill="E4E4E4"/>
        </w:rPr>
        <w:t>Professional</w:t>
      </w:r>
      <w:r>
        <w:rPr>
          <w:color w:val="365F91"/>
          <w:spacing w:val="-11"/>
          <w:shd w:val="clear" w:color="auto" w:fill="E4E4E4"/>
        </w:rPr>
        <w:t xml:space="preserve"> </w:t>
      </w:r>
      <w:r>
        <w:rPr>
          <w:color w:val="365F91"/>
          <w:shd w:val="clear" w:color="auto" w:fill="E4E4E4"/>
        </w:rPr>
        <w:t>Summary</w:t>
      </w:r>
      <w:r>
        <w:rPr>
          <w:color w:val="365F91"/>
          <w:shd w:val="clear" w:color="auto" w:fill="E4E4E4"/>
        </w:rPr>
        <w:tab/>
      </w:r>
    </w:p>
    <w:p w14:paraId="4F7FB94E" w14:textId="23F56188" w:rsidR="001E7FDD" w:rsidRPr="007E135F" w:rsidRDefault="009140BF" w:rsidP="007E135F">
      <w:pPr>
        <w:pStyle w:val="ListParagraph"/>
        <w:numPr>
          <w:ilvl w:val="0"/>
          <w:numId w:val="1"/>
        </w:numPr>
        <w:tabs>
          <w:tab w:val="left" w:pos="857"/>
          <w:tab w:val="left" w:pos="858"/>
        </w:tabs>
        <w:spacing w:before="51" w:line="276" w:lineRule="auto"/>
        <w:jc w:val="both"/>
      </w:pPr>
      <w:r>
        <w:t xml:space="preserve">Having </w:t>
      </w:r>
      <w:r w:rsidR="004B6E87">
        <w:t>4</w:t>
      </w:r>
      <w:r w:rsidR="006632A5">
        <w:t>+</w:t>
      </w:r>
      <w:r w:rsidR="002C5DD6" w:rsidRPr="00974398">
        <w:t xml:space="preserve"> Years of experience in Data</w:t>
      </w:r>
      <w:r w:rsidR="002C5DD6" w:rsidRPr="00974398">
        <w:rPr>
          <w:spacing w:val="-16"/>
        </w:rPr>
        <w:t xml:space="preserve"> </w:t>
      </w:r>
      <w:r w:rsidR="002C5DD6" w:rsidRPr="00974398">
        <w:t>Science/ML.</w:t>
      </w:r>
    </w:p>
    <w:p w14:paraId="6316D963" w14:textId="48EDFBBD" w:rsidR="007A479C" w:rsidRDefault="001E7FDD" w:rsidP="00C445AB">
      <w:pPr>
        <w:pStyle w:val="ListParagraph"/>
        <w:numPr>
          <w:ilvl w:val="0"/>
          <w:numId w:val="1"/>
        </w:numPr>
        <w:spacing w:line="276" w:lineRule="auto"/>
        <w:jc w:val="both"/>
        <w:rPr>
          <w:rFonts w:cs="Times New Roman"/>
        </w:rPr>
      </w:pPr>
      <w:r w:rsidRPr="00974398">
        <w:rPr>
          <w:rFonts w:cs="Times New Roman"/>
        </w:rPr>
        <w:t xml:space="preserve">I am good with statistical concepts and possess through business understanding along with practical experience in </w:t>
      </w:r>
      <w:r w:rsidR="007E135F">
        <w:rPr>
          <w:rFonts w:cs="Times New Roman"/>
        </w:rPr>
        <w:t>Advanced Machine Learning Models</w:t>
      </w:r>
      <w:r w:rsidRPr="00974398">
        <w:rPr>
          <w:rFonts w:cs="Times New Roman"/>
        </w:rPr>
        <w:t xml:space="preserve"> (like Linear Regression, Logistic Regression, Ridge Regression, Lasso Regression), </w:t>
      </w:r>
      <w:r w:rsidR="00973642">
        <w:rPr>
          <w:rFonts w:cs="Times New Roman"/>
        </w:rPr>
        <w:t>tree-based</w:t>
      </w:r>
      <w:r w:rsidRPr="00974398">
        <w:rPr>
          <w:rFonts w:cs="Times New Roman"/>
        </w:rPr>
        <w:t xml:space="preserve"> algorithms (like Decision trees, Bagging, Random Forest, GBM, </w:t>
      </w:r>
      <w:proofErr w:type="spellStart"/>
      <w:r w:rsidRPr="00974398">
        <w:rPr>
          <w:rFonts w:cs="Times New Roman"/>
        </w:rPr>
        <w:t>XGBoost</w:t>
      </w:r>
      <w:proofErr w:type="spellEnd"/>
      <w:r w:rsidRPr="00974398">
        <w:rPr>
          <w:rFonts w:cs="Times New Roman"/>
        </w:rPr>
        <w:t>), clustering</w:t>
      </w:r>
      <w:r w:rsidR="007E135F">
        <w:rPr>
          <w:rFonts w:cs="Times New Roman"/>
        </w:rPr>
        <w:t xml:space="preserve"> l</w:t>
      </w:r>
      <w:r w:rsidRPr="00974398">
        <w:rPr>
          <w:rFonts w:cs="Times New Roman"/>
        </w:rPr>
        <w:t>ike K-Means</w:t>
      </w:r>
      <w:r w:rsidR="0025620B">
        <w:rPr>
          <w:rFonts w:cs="Times New Roman"/>
        </w:rPr>
        <w:t>, and exposure to deep learning concepts like NLP, neural networks etc.</w:t>
      </w:r>
      <w:r w:rsidR="001A7B3B">
        <w:rPr>
          <w:rFonts w:cs="Times New Roman"/>
        </w:rPr>
        <w:t>,</w:t>
      </w:r>
    </w:p>
    <w:p w14:paraId="1CBC420B" w14:textId="26777B87" w:rsidR="001E7FDD" w:rsidRDefault="007A479C" w:rsidP="00C445AB">
      <w:pPr>
        <w:pStyle w:val="ListParagraph"/>
        <w:numPr>
          <w:ilvl w:val="0"/>
          <w:numId w:val="1"/>
        </w:numPr>
        <w:spacing w:line="276" w:lineRule="auto"/>
        <w:jc w:val="both"/>
        <w:rPr>
          <w:rFonts w:cs="Times New Roman"/>
        </w:rPr>
      </w:pPr>
      <w:r>
        <w:rPr>
          <w:rFonts w:cs="Times New Roman"/>
        </w:rPr>
        <w:t>H</w:t>
      </w:r>
      <w:r w:rsidR="006639B6">
        <w:rPr>
          <w:rFonts w:cs="Times New Roman"/>
        </w:rPr>
        <w:t xml:space="preserve">ave </w:t>
      </w:r>
      <w:r w:rsidR="007E135F">
        <w:rPr>
          <w:rFonts w:cs="Times New Roman"/>
        </w:rPr>
        <w:t>good exposure with</w:t>
      </w:r>
      <w:r w:rsidR="00232953">
        <w:rPr>
          <w:rFonts w:cs="Times New Roman"/>
        </w:rPr>
        <w:t xml:space="preserve"> query languages like </w:t>
      </w:r>
      <w:r w:rsidR="007E135F">
        <w:rPr>
          <w:rFonts w:cs="Times New Roman"/>
        </w:rPr>
        <w:t>SQL</w:t>
      </w:r>
      <w:r w:rsidR="006639B6">
        <w:rPr>
          <w:rFonts w:cs="Times New Roman"/>
        </w:rPr>
        <w:t>.</w:t>
      </w:r>
    </w:p>
    <w:p w14:paraId="463057D8" w14:textId="3E4C8899" w:rsidR="007E135F" w:rsidRPr="00974398" w:rsidRDefault="007E135F" w:rsidP="00C445AB">
      <w:pPr>
        <w:pStyle w:val="ListParagraph"/>
        <w:numPr>
          <w:ilvl w:val="0"/>
          <w:numId w:val="1"/>
        </w:numPr>
        <w:spacing w:line="276" w:lineRule="auto"/>
        <w:jc w:val="both"/>
        <w:rPr>
          <w:rFonts w:cs="Times New Roman"/>
        </w:rPr>
      </w:pPr>
      <w:r>
        <w:rPr>
          <w:rFonts w:cs="Times New Roman"/>
        </w:rPr>
        <w:t xml:space="preserve">Have a good understanding on </w:t>
      </w:r>
      <w:r w:rsidR="001A7B3B">
        <w:rPr>
          <w:rFonts w:cs="Times New Roman"/>
        </w:rPr>
        <w:t xml:space="preserve">the </w:t>
      </w:r>
      <w:r>
        <w:rPr>
          <w:rFonts w:cs="Times New Roman"/>
        </w:rPr>
        <w:t>basics of AWS.</w:t>
      </w:r>
    </w:p>
    <w:p w14:paraId="26BB9121" w14:textId="77777777" w:rsidR="00EC0B5A" w:rsidRDefault="00EC0B5A">
      <w:pPr>
        <w:pStyle w:val="BodyText"/>
        <w:spacing w:before="1"/>
        <w:ind w:left="0" w:firstLine="0"/>
        <w:rPr>
          <w:sz w:val="16"/>
        </w:rPr>
      </w:pPr>
    </w:p>
    <w:p w14:paraId="04BB6700" w14:textId="77777777" w:rsidR="00EC0B5A" w:rsidRPr="009140BF" w:rsidRDefault="002C5DD6">
      <w:pPr>
        <w:pStyle w:val="Heading1"/>
        <w:tabs>
          <w:tab w:val="left" w:pos="9668"/>
        </w:tabs>
        <w:spacing w:before="56"/>
        <w:ind w:left="108"/>
      </w:pPr>
      <w:r>
        <w:rPr>
          <w:color w:val="365F91"/>
          <w:spacing w:val="-22"/>
          <w:shd w:val="clear" w:color="auto" w:fill="E4E4E4"/>
        </w:rPr>
        <w:t xml:space="preserve"> </w:t>
      </w:r>
      <w:r w:rsidRPr="009140BF">
        <w:rPr>
          <w:color w:val="365F91"/>
          <w:shd w:val="clear" w:color="auto" w:fill="E4E4E4"/>
        </w:rPr>
        <w:t>Key</w:t>
      </w:r>
      <w:r w:rsidRPr="009140BF">
        <w:rPr>
          <w:color w:val="365F91"/>
          <w:spacing w:val="-8"/>
          <w:shd w:val="clear" w:color="auto" w:fill="E4E4E4"/>
        </w:rPr>
        <w:t xml:space="preserve"> </w:t>
      </w:r>
      <w:r w:rsidRPr="009140BF">
        <w:rPr>
          <w:color w:val="365F91"/>
          <w:shd w:val="clear" w:color="auto" w:fill="E4E4E4"/>
        </w:rPr>
        <w:t>Skills</w:t>
      </w:r>
      <w:r w:rsidRPr="009140BF">
        <w:rPr>
          <w:color w:val="365F91"/>
          <w:shd w:val="clear" w:color="auto" w:fill="E4E4E4"/>
        </w:rPr>
        <w:tab/>
      </w:r>
    </w:p>
    <w:p w14:paraId="246B0D78" w14:textId="77777777" w:rsidR="00EC0B5A" w:rsidRDefault="002C5DD6" w:rsidP="00C445AB">
      <w:pPr>
        <w:pStyle w:val="ListParagraph"/>
        <w:numPr>
          <w:ilvl w:val="0"/>
          <w:numId w:val="1"/>
        </w:numPr>
        <w:tabs>
          <w:tab w:val="left" w:pos="857"/>
          <w:tab w:val="left" w:pos="858"/>
        </w:tabs>
        <w:spacing w:before="52"/>
        <w:jc w:val="both"/>
      </w:pPr>
      <w:r>
        <w:t>Expert in text mining, textual data analysis, Natural Language Processing, and Sentiment</w:t>
      </w:r>
      <w:r w:rsidRPr="009B14AE">
        <w:t xml:space="preserve"> </w:t>
      </w:r>
      <w:r>
        <w:t>analysis.</w:t>
      </w:r>
    </w:p>
    <w:p w14:paraId="5A05A77B" w14:textId="225F7A24" w:rsidR="00EC0B5A" w:rsidRDefault="002C5DD6" w:rsidP="002143EA">
      <w:pPr>
        <w:pStyle w:val="ListParagraph"/>
        <w:numPr>
          <w:ilvl w:val="0"/>
          <w:numId w:val="1"/>
        </w:numPr>
        <w:tabs>
          <w:tab w:val="left" w:pos="857"/>
          <w:tab w:val="left" w:pos="858"/>
        </w:tabs>
        <w:spacing w:before="84" w:line="273" w:lineRule="auto"/>
        <w:ind w:right="141"/>
        <w:jc w:val="both"/>
      </w:pPr>
      <w:r>
        <w:t>Hands-on experience with various Python libraries NumPy</w:t>
      </w:r>
      <w:r w:rsidRPr="009B14AE">
        <w:t xml:space="preserve">, </w:t>
      </w:r>
      <w:r>
        <w:t>Pandas, Sc</w:t>
      </w:r>
      <w:r w:rsidR="006639B6">
        <w:t xml:space="preserve">ikit learn, Seaborn, Matplotlib, </w:t>
      </w:r>
      <w:proofErr w:type="spellStart"/>
      <w:r w:rsidR="007E135F">
        <w:t>Plotly</w:t>
      </w:r>
      <w:proofErr w:type="spellEnd"/>
      <w:r w:rsidR="007E135F">
        <w:t xml:space="preserve">, </w:t>
      </w:r>
      <w:r w:rsidR="00DB2223">
        <w:t>NLTK, Word2vec, TF_IDF</w:t>
      </w:r>
      <w:r w:rsidR="007E135F">
        <w:t>.</w:t>
      </w:r>
    </w:p>
    <w:p w14:paraId="0B9CB506" w14:textId="5C64C4DE" w:rsidR="002143EA" w:rsidRDefault="002143EA" w:rsidP="002143EA">
      <w:pPr>
        <w:pStyle w:val="ListParagraph"/>
        <w:numPr>
          <w:ilvl w:val="0"/>
          <w:numId w:val="1"/>
        </w:numPr>
        <w:tabs>
          <w:tab w:val="left" w:pos="857"/>
          <w:tab w:val="left" w:pos="858"/>
        </w:tabs>
        <w:spacing w:line="273" w:lineRule="auto"/>
        <w:ind w:right="141"/>
      </w:pPr>
      <w:r>
        <w:t>Possess Hands-On experience with Data Analytics and Visualization.</w:t>
      </w:r>
    </w:p>
    <w:p w14:paraId="20E15902" w14:textId="76D59681" w:rsidR="002143EA" w:rsidRDefault="002143EA" w:rsidP="002143EA">
      <w:pPr>
        <w:pStyle w:val="ListParagraph"/>
        <w:numPr>
          <w:ilvl w:val="0"/>
          <w:numId w:val="1"/>
        </w:numPr>
        <w:tabs>
          <w:tab w:val="left" w:pos="857"/>
          <w:tab w:val="left" w:pos="858"/>
        </w:tabs>
        <w:spacing w:line="273" w:lineRule="auto"/>
        <w:ind w:right="141"/>
      </w:pPr>
      <w:r>
        <w:t>Strong analytical skills and experience in data</w:t>
      </w:r>
      <w:r w:rsidRPr="009B14AE">
        <w:t xml:space="preserve"> </w:t>
      </w:r>
      <w:r>
        <w:t>interpretation.</w:t>
      </w:r>
    </w:p>
    <w:p w14:paraId="4DF376A7" w14:textId="383826C1" w:rsidR="002143EA" w:rsidRDefault="002143EA" w:rsidP="002143EA">
      <w:pPr>
        <w:pStyle w:val="ListParagraph"/>
        <w:numPr>
          <w:ilvl w:val="0"/>
          <w:numId w:val="1"/>
        </w:numPr>
        <w:tabs>
          <w:tab w:val="left" w:pos="857"/>
          <w:tab w:val="left" w:pos="858"/>
        </w:tabs>
      </w:pPr>
      <w:r>
        <w:t>Expertise knowledge on Exploratory Data</w:t>
      </w:r>
      <w:r w:rsidRPr="009B14AE">
        <w:t xml:space="preserve"> </w:t>
      </w:r>
      <w:r>
        <w:t>Analysis</w:t>
      </w:r>
    </w:p>
    <w:p w14:paraId="101BBBD0" w14:textId="19213545" w:rsidR="002143EA" w:rsidRDefault="002143EA" w:rsidP="002143EA">
      <w:pPr>
        <w:pStyle w:val="ListParagraph"/>
        <w:numPr>
          <w:ilvl w:val="0"/>
          <w:numId w:val="1"/>
        </w:numPr>
        <w:tabs>
          <w:tab w:val="left" w:pos="857"/>
          <w:tab w:val="left" w:pos="858"/>
        </w:tabs>
      </w:pPr>
      <w:r>
        <w:t xml:space="preserve">Good knowledge on </w:t>
      </w:r>
      <w:proofErr w:type="spellStart"/>
      <w:r>
        <w:t>HyperParameter</w:t>
      </w:r>
      <w:proofErr w:type="spellEnd"/>
      <w:r>
        <w:t xml:space="preserve"> tuning using </w:t>
      </w:r>
      <w:proofErr w:type="spellStart"/>
      <w:r>
        <w:t>Keras</w:t>
      </w:r>
      <w:proofErr w:type="spellEnd"/>
      <w:r>
        <w:t xml:space="preserve"> tuner, </w:t>
      </w:r>
      <w:proofErr w:type="spellStart"/>
      <w:r>
        <w:t>GridsearchCV</w:t>
      </w:r>
      <w:proofErr w:type="spellEnd"/>
      <w:r w:rsidR="001A7B3B">
        <w:t>,</w:t>
      </w:r>
      <w:r>
        <w:t xml:space="preserve"> and </w:t>
      </w:r>
      <w:proofErr w:type="spellStart"/>
      <w:r>
        <w:t>RandomSearchCV</w:t>
      </w:r>
      <w:proofErr w:type="spellEnd"/>
    </w:p>
    <w:p w14:paraId="1300D78F" w14:textId="77777777" w:rsidR="002143EA" w:rsidRDefault="002143EA" w:rsidP="002143EA">
      <w:pPr>
        <w:pStyle w:val="ListParagraph"/>
        <w:numPr>
          <w:ilvl w:val="0"/>
          <w:numId w:val="1"/>
        </w:numPr>
        <w:tabs>
          <w:tab w:val="left" w:pos="857"/>
          <w:tab w:val="left" w:pos="858"/>
        </w:tabs>
      </w:pPr>
      <w:r>
        <w:t>Hands-on Data Analysis using Python</w:t>
      </w:r>
      <w:r w:rsidRPr="009B14AE">
        <w:t xml:space="preserve"> </w:t>
      </w:r>
      <w:r>
        <w:t>Pandas</w:t>
      </w:r>
    </w:p>
    <w:p w14:paraId="225A36E2" w14:textId="6823F886" w:rsidR="002143EA" w:rsidRDefault="002143EA" w:rsidP="002143EA">
      <w:pPr>
        <w:pStyle w:val="ListParagraph"/>
        <w:numPr>
          <w:ilvl w:val="0"/>
          <w:numId w:val="1"/>
        </w:numPr>
        <w:tabs>
          <w:tab w:val="left" w:pos="857"/>
          <w:tab w:val="left" w:pos="858"/>
        </w:tabs>
      </w:pPr>
      <w:r>
        <w:t xml:space="preserve">Expertise </w:t>
      </w:r>
      <w:r w:rsidR="001A7B3B">
        <w:t xml:space="preserve">in </w:t>
      </w:r>
      <w:r>
        <w:t>knowledge on traditional machine learning algorithms such as regression and</w:t>
      </w:r>
      <w:r w:rsidRPr="009B14AE">
        <w:t xml:space="preserve"> </w:t>
      </w:r>
      <w:r>
        <w:t>classification</w:t>
      </w:r>
    </w:p>
    <w:p w14:paraId="79F83CD6" w14:textId="32DF514B" w:rsidR="002143EA" w:rsidRDefault="002143EA" w:rsidP="002143EA">
      <w:pPr>
        <w:pStyle w:val="ListParagraph"/>
        <w:numPr>
          <w:ilvl w:val="0"/>
          <w:numId w:val="1"/>
        </w:numPr>
        <w:tabs>
          <w:tab w:val="left" w:pos="857"/>
          <w:tab w:val="left" w:pos="858"/>
        </w:tabs>
        <w:spacing w:line="273" w:lineRule="auto"/>
        <w:ind w:right="140"/>
      </w:pPr>
      <w:r>
        <w:t xml:space="preserve">Effective interactions with customers to understand their business </w:t>
      </w:r>
      <w:r w:rsidR="001A7B3B">
        <w:t>problems</w:t>
      </w:r>
      <w:r>
        <w:t>, and to discuss about</w:t>
      </w:r>
      <w:r w:rsidRPr="009B14AE">
        <w:t xml:space="preserve"> </w:t>
      </w:r>
      <w:r>
        <w:t>the</w:t>
      </w:r>
      <w:r w:rsidRPr="009B14AE">
        <w:t xml:space="preserve"> </w:t>
      </w:r>
      <w:r>
        <w:t>requirements</w:t>
      </w:r>
      <w:r w:rsidRPr="009B14AE">
        <w:t xml:space="preserve"> </w:t>
      </w:r>
      <w:r>
        <w:t>(data</w:t>
      </w:r>
      <w:r w:rsidRPr="009B14AE">
        <w:t xml:space="preserve"> </w:t>
      </w:r>
      <w:r>
        <w:t>&amp;</w:t>
      </w:r>
      <w:r w:rsidRPr="009B14AE">
        <w:t xml:space="preserve"> </w:t>
      </w:r>
      <w:r>
        <w:t>other</w:t>
      </w:r>
      <w:r w:rsidRPr="009B14AE">
        <w:t xml:space="preserve"> </w:t>
      </w:r>
      <w:r>
        <w:t>factors)</w:t>
      </w:r>
      <w:r w:rsidRPr="009B14AE">
        <w:t xml:space="preserve"> </w:t>
      </w:r>
      <w:r>
        <w:t>to</w:t>
      </w:r>
      <w:r w:rsidRPr="009B14AE">
        <w:t xml:space="preserve"> </w:t>
      </w:r>
      <w:r>
        <w:t>build</w:t>
      </w:r>
      <w:r w:rsidRPr="009B14AE">
        <w:t xml:space="preserve"> </w:t>
      </w:r>
      <w:r>
        <w:t>an</w:t>
      </w:r>
      <w:r w:rsidRPr="009B14AE">
        <w:t xml:space="preserve"> </w:t>
      </w:r>
      <w:r>
        <w:t>optimal</w:t>
      </w:r>
      <w:r w:rsidRPr="009B14AE">
        <w:t xml:space="preserve"> </w:t>
      </w:r>
      <w:r>
        <w:t>solution</w:t>
      </w:r>
      <w:r w:rsidRPr="009B14AE">
        <w:t xml:space="preserve"> </w:t>
      </w:r>
      <w:r>
        <w:t>by</w:t>
      </w:r>
      <w:r w:rsidRPr="009B14AE">
        <w:t xml:space="preserve"> </w:t>
      </w:r>
      <w:r>
        <w:t>implementing</w:t>
      </w:r>
      <w:r w:rsidRPr="009B14AE">
        <w:t xml:space="preserve"> </w:t>
      </w:r>
      <w:r>
        <w:t>AI/ML.</w:t>
      </w:r>
    </w:p>
    <w:p w14:paraId="077EDF68" w14:textId="20384781" w:rsidR="002143EA" w:rsidRDefault="002143EA" w:rsidP="002143EA">
      <w:pPr>
        <w:pStyle w:val="ListParagraph"/>
        <w:numPr>
          <w:ilvl w:val="0"/>
          <w:numId w:val="1"/>
        </w:numPr>
        <w:tabs>
          <w:tab w:val="left" w:pos="857"/>
          <w:tab w:val="left" w:pos="858"/>
        </w:tabs>
        <w:spacing w:before="53"/>
        <w:jc w:val="both"/>
      </w:pPr>
      <w:r>
        <w:rPr>
          <w:rFonts w:cs="Segoe UI"/>
          <w:color w:val="242424"/>
          <w:shd w:val="clear" w:color="auto" w:fill="FFFFFF"/>
        </w:rPr>
        <w:t>Familiar</w:t>
      </w:r>
      <w:r w:rsidRPr="009A769F">
        <w:rPr>
          <w:rFonts w:cs="Segoe UI"/>
          <w:color w:val="242424"/>
          <w:shd w:val="clear" w:color="auto" w:fill="FFFFFF"/>
        </w:rPr>
        <w:t xml:space="preserve"> with AWS cloud</w:t>
      </w:r>
      <w:r>
        <w:rPr>
          <w:rFonts w:cs="Segoe UI"/>
          <w:color w:val="242424"/>
          <w:shd w:val="clear" w:color="auto" w:fill="FFFFFF"/>
        </w:rPr>
        <w:t>.</w:t>
      </w:r>
    </w:p>
    <w:p w14:paraId="4342DB8C" w14:textId="61BD1319" w:rsidR="002143EA" w:rsidRPr="009B14AE" w:rsidRDefault="002143EA" w:rsidP="002143EA">
      <w:pPr>
        <w:pStyle w:val="ListParagraph"/>
        <w:numPr>
          <w:ilvl w:val="0"/>
          <w:numId w:val="1"/>
        </w:numPr>
        <w:tabs>
          <w:tab w:val="left" w:pos="857"/>
          <w:tab w:val="left" w:pos="858"/>
        </w:tabs>
      </w:pPr>
      <w:r w:rsidRPr="009B14AE">
        <w:t xml:space="preserve">Having creative problem-solving skills </w:t>
      </w:r>
      <w:r w:rsidR="001A7B3B">
        <w:t xml:space="preserve">and </w:t>
      </w:r>
      <w:r w:rsidRPr="009B14AE">
        <w:t>quick and independent learning skills.</w:t>
      </w:r>
    </w:p>
    <w:p w14:paraId="0BF41D41" w14:textId="314C6FAB" w:rsidR="002143EA" w:rsidRDefault="002143EA" w:rsidP="002143EA">
      <w:pPr>
        <w:pStyle w:val="ListParagraph"/>
        <w:numPr>
          <w:ilvl w:val="0"/>
          <w:numId w:val="1"/>
        </w:numPr>
        <w:tabs>
          <w:tab w:val="left" w:pos="857"/>
          <w:tab w:val="left" w:pos="858"/>
        </w:tabs>
        <w:spacing w:line="268" w:lineRule="auto"/>
        <w:ind w:right="148"/>
      </w:pPr>
      <w:r>
        <w:t xml:space="preserve">Excellent time management skills, with the ability </w:t>
      </w:r>
      <w:r w:rsidRPr="009B14AE">
        <w:t xml:space="preserve">to </w:t>
      </w:r>
      <w:r>
        <w:t>prioritize and multitask, and work under shifting deadlines in a fast-paced</w:t>
      </w:r>
      <w:r w:rsidRPr="009B14AE">
        <w:t xml:space="preserve"> </w:t>
      </w:r>
      <w:r>
        <w:t>environment.</w:t>
      </w:r>
    </w:p>
    <w:p w14:paraId="2F1304E1" w14:textId="77777777" w:rsidR="002143EA" w:rsidRDefault="002143EA" w:rsidP="002143EA">
      <w:pPr>
        <w:pStyle w:val="ListParagraph"/>
        <w:numPr>
          <w:ilvl w:val="0"/>
          <w:numId w:val="1"/>
        </w:numPr>
        <w:tabs>
          <w:tab w:val="left" w:pos="857"/>
          <w:tab w:val="left" w:pos="858"/>
        </w:tabs>
      </w:pPr>
      <w:r>
        <w:t>Strong interpersonal skills demonstrated the ability to learn</w:t>
      </w:r>
      <w:r w:rsidRPr="009B14AE">
        <w:t xml:space="preserve"> </w:t>
      </w:r>
      <w:r>
        <w:t>quickly.</w:t>
      </w:r>
    </w:p>
    <w:p w14:paraId="07AF0368" w14:textId="4FF0210D" w:rsidR="002143EA" w:rsidRDefault="002143EA" w:rsidP="002143EA">
      <w:pPr>
        <w:pStyle w:val="ListParagraph"/>
        <w:numPr>
          <w:ilvl w:val="0"/>
          <w:numId w:val="1"/>
        </w:numPr>
        <w:tabs>
          <w:tab w:val="left" w:pos="857"/>
          <w:tab w:val="left" w:pos="858"/>
        </w:tabs>
      </w:pPr>
      <w:r>
        <w:t>Good multi-tasking skills and ability to manage varying</w:t>
      </w:r>
      <w:r w:rsidRPr="009B14AE">
        <w:t xml:space="preserve"> </w:t>
      </w:r>
      <w:r>
        <w:t xml:space="preserve">priorities in </w:t>
      </w:r>
      <w:r w:rsidR="001A7B3B">
        <w:t xml:space="preserve">an </w:t>
      </w:r>
      <w:r>
        <w:t>Agile approach.</w:t>
      </w:r>
    </w:p>
    <w:p w14:paraId="4A30C55E" w14:textId="77777777" w:rsidR="001A7B3B" w:rsidRDefault="001A7B3B" w:rsidP="001A7B3B">
      <w:pPr>
        <w:pStyle w:val="ListParagraph"/>
        <w:tabs>
          <w:tab w:val="left" w:pos="857"/>
          <w:tab w:val="left" w:pos="858"/>
        </w:tabs>
        <w:ind w:firstLine="0"/>
      </w:pPr>
    </w:p>
    <w:p w14:paraId="76F3C794" w14:textId="5C56BFF8" w:rsidR="00EC0B5A" w:rsidRDefault="002C5DD6">
      <w:pPr>
        <w:pStyle w:val="Heading1"/>
        <w:tabs>
          <w:tab w:val="left" w:pos="9668"/>
        </w:tabs>
        <w:spacing w:before="56"/>
        <w:ind w:left="108"/>
      </w:pPr>
      <w:r>
        <w:rPr>
          <w:color w:val="365F91"/>
          <w:shd w:val="clear" w:color="auto" w:fill="E4E4E4"/>
        </w:rPr>
        <w:t>Technical</w:t>
      </w:r>
      <w:r>
        <w:rPr>
          <w:color w:val="365F91"/>
          <w:spacing w:val="-11"/>
          <w:shd w:val="clear" w:color="auto" w:fill="E4E4E4"/>
        </w:rPr>
        <w:t xml:space="preserve"> </w:t>
      </w:r>
      <w:r>
        <w:rPr>
          <w:color w:val="365F91"/>
          <w:shd w:val="clear" w:color="auto" w:fill="E4E4E4"/>
        </w:rPr>
        <w:t>Skills:</w:t>
      </w:r>
      <w:r>
        <w:rPr>
          <w:color w:val="365F91"/>
          <w:shd w:val="clear" w:color="auto" w:fill="E4E4E4"/>
        </w:rPr>
        <w:tab/>
      </w:r>
    </w:p>
    <w:p w14:paraId="06B4D4E1" w14:textId="77777777" w:rsidR="00304B0C" w:rsidRDefault="002C5DD6" w:rsidP="003F55DD">
      <w:pPr>
        <w:pStyle w:val="ListParagraph"/>
        <w:numPr>
          <w:ilvl w:val="0"/>
          <w:numId w:val="1"/>
        </w:numPr>
        <w:tabs>
          <w:tab w:val="left" w:pos="857"/>
          <w:tab w:val="left" w:pos="858"/>
          <w:tab w:val="left" w:pos="3738"/>
          <w:tab w:val="left" w:pos="4458"/>
        </w:tabs>
        <w:spacing w:line="276" w:lineRule="auto"/>
        <w:jc w:val="both"/>
      </w:pPr>
      <w:r>
        <w:t>Areas</w:t>
      </w:r>
      <w:r>
        <w:rPr>
          <w:spacing w:val="-2"/>
        </w:rPr>
        <w:t xml:space="preserve"> </w:t>
      </w:r>
      <w:r>
        <w:t>of</w:t>
      </w:r>
      <w:r>
        <w:rPr>
          <w:spacing w:val="-2"/>
        </w:rPr>
        <w:t xml:space="preserve"> </w:t>
      </w:r>
      <w:r>
        <w:t>expertise</w:t>
      </w:r>
      <w:r>
        <w:tab/>
        <w:t>:</w:t>
      </w:r>
      <w:r>
        <w:tab/>
      </w:r>
      <w:r w:rsidR="002143EA">
        <w:t>ML/AI, NLP, Predictive</w:t>
      </w:r>
      <w:r w:rsidR="002143EA" w:rsidRPr="006B5CE2">
        <w:t xml:space="preserve"> </w:t>
      </w:r>
      <w:r w:rsidR="002143EA">
        <w:t xml:space="preserve">Analytics </w:t>
      </w:r>
    </w:p>
    <w:p w14:paraId="065BA678" w14:textId="5097340A" w:rsidR="00EC0B5A" w:rsidRDefault="002C5DD6" w:rsidP="003F55DD">
      <w:pPr>
        <w:pStyle w:val="ListParagraph"/>
        <w:numPr>
          <w:ilvl w:val="0"/>
          <w:numId w:val="1"/>
        </w:numPr>
        <w:tabs>
          <w:tab w:val="left" w:pos="857"/>
          <w:tab w:val="left" w:pos="858"/>
          <w:tab w:val="left" w:pos="3738"/>
          <w:tab w:val="left" w:pos="4458"/>
        </w:tabs>
        <w:spacing w:line="276" w:lineRule="auto"/>
        <w:jc w:val="both"/>
      </w:pPr>
      <w:r>
        <w:t>Programming</w:t>
      </w:r>
      <w:r>
        <w:rPr>
          <w:spacing w:val="-2"/>
        </w:rPr>
        <w:t xml:space="preserve"> </w:t>
      </w:r>
      <w:r w:rsidR="001E7FDD">
        <w:t>Languages</w:t>
      </w:r>
      <w:r w:rsidR="00304B0C">
        <w:tab/>
        <w:t>:</w:t>
      </w:r>
      <w:r w:rsidR="001E7FDD">
        <w:tab/>
        <w:t xml:space="preserve">Python, </w:t>
      </w:r>
      <w:r w:rsidR="005A2C5B">
        <w:t>SQL</w:t>
      </w:r>
    </w:p>
    <w:p w14:paraId="029EB0A3" w14:textId="5D903D39" w:rsidR="00EC0B5A" w:rsidRDefault="002C5DD6" w:rsidP="003F55DD">
      <w:pPr>
        <w:pStyle w:val="ListParagraph"/>
        <w:numPr>
          <w:ilvl w:val="0"/>
          <w:numId w:val="1"/>
        </w:numPr>
        <w:tabs>
          <w:tab w:val="left" w:pos="857"/>
          <w:tab w:val="left" w:pos="858"/>
          <w:tab w:val="left" w:pos="3738"/>
          <w:tab w:val="left" w:pos="4458"/>
        </w:tabs>
        <w:spacing w:line="276" w:lineRule="auto"/>
        <w:ind w:left="4482" w:right="-1" w:hanging="3986"/>
        <w:jc w:val="both"/>
      </w:pPr>
      <w:r>
        <w:t>Libraries</w:t>
      </w:r>
      <w:r w:rsidR="005A2C5B">
        <w:tab/>
      </w:r>
      <w:r>
        <w:t>:</w:t>
      </w:r>
      <w:r>
        <w:tab/>
      </w:r>
      <w:proofErr w:type="gramStart"/>
      <w:r w:rsidR="002143EA">
        <w:t>Pandas,  NumPy</w:t>
      </w:r>
      <w:proofErr w:type="gramEnd"/>
      <w:r w:rsidR="002143EA">
        <w:t>, Scikit learn, Seaborn,</w:t>
      </w:r>
      <w:r w:rsidR="002143EA" w:rsidRPr="006B5CE2">
        <w:t xml:space="preserve"> </w:t>
      </w:r>
      <w:r w:rsidR="002143EA">
        <w:t xml:space="preserve">matplotlib, </w:t>
      </w:r>
      <w:proofErr w:type="spellStart"/>
      <w:r w:rsidR="002143EA">
        <w:t>Plotly</w:t>
      </w:r>
      <w:proofErr w:type="spellEnd"/>
      <w:r w:rsidR="002143EA">
        <w:t xml:space="preserve"> </w:t>
      </w:r>
      <w:r>
        <w:t>NLTK,</w:t>
      </w:r>
      <w:r w:rsidR="00F03D30" w:rsidRPr="00F03D30">
        <w:rPr>
          <w:rFonts w:ascii="Arial" w:hAnsi="Arial" w:cs="Arial"/>
          <w:color w:val="202124"/>
          <w:shd w:val="clear" w:color="auto" w:fill="FFFFFF"/>
        </w:rPr>
        <w:t xml:space="preserve"> </w:t>
      </w:r>
      <w:proofErr w:type="spellStart"/>
      <w:r w:rsidR="00F03D30">
        <w:rPr>
          <w:rFonts w:ascii="Arial" w:hAnsi="Arial" w:cs="Arial"/>
          <w:color w:val="202124"/>
          <w:shd w:val="clear" w:color="auto" w:fill="FFFFFF"/>
        </w:rPr>
        <w:t>Statsmodels</w:t>
      </w:r>
      <w:proofErr w:type="spellEnd"/>
    </w:p>
    <w:p w14:paraId="31D518CB" w14:textId="520A8BC5" w:rsidR="005A2C5B" w:rsidRDefault="005A2C5B" w:rsidP="003F55DD">
      <w:pPr>
        <w:pStyle w:val="ListParagraph"/>
        <w:numPr>
          <w:ilvl w:val="0"/>
          <w:numId w:val="1"/>
        </w:numPr>
        <w:tabs>
          <w:tab w:val="left" w:pos="857"/>
          <w:tab w:val="left" w:pos="858"/>
          <w:tab w:val="left" w:pos="3738"/>
          <w:tab w:val="left" w:pos="4458"/>
        </w:tabs>
        <w:spacing w:line="276" w:lineRule="auto"/>
        <w:ind w:left="4482" w:right="1408" w:hanging="3986"/>
        <w:jc w:val="both"/>
      </w:pPr>
      <w:r>
        <w:t>Database</w:t>
      </w:r>
      <w:r>
        <w:tab/>
        <w:t xml:space="preserve">: </w:t>
      </w:r>
      <w:r>
        <w:tab/>
      </w:r>
      <w:r w:rsidRPr="003D5841">
        <w:t>MS</w:t>
      </w:r>
      <w:r w:rsidRPr="003D5841">
        <w:rPr>
          <w:rFonts w:eastAsia="Segoe UI Symbol" w:cs="Segoe UI Symbol"/>
        </w:rPr>
        <w:t xml:space="preserve"> </w:t>
      </w:r>
      <w:r w:rsidR="001E7FDD" w:rsidRPr="003D5841">
        <w:t>SQL</w:t>
      </w:r>
    </w:p>
    <w:p w14:paraId="385E3F53" w14:textId="29DAAEE1" w:rsidR="00FF0898" w:rsidRDefault="002C5DD6" w:rsidP="00FF0898">
      <w:pPr>
        <w:pStyle w:val="ListParagraph"/>
        <w:numPr>
          <w:ilvl w:val="0"/>
          <w:numId w:val="1"/>
        </w:numPr>
        <w:tabs>
          <w:tab w:val="left" w:pos="857"/>
          <w:tab w:val="left" w:pos="858"/>
          <w:tab w:val="left" w:pos="3738"/>
          <w:tab w:val="left" w:pos="4458"/>
        </w:tabs>
        <w:spacing w:line="276" w:lineRule="auto"/>
        <w:jc w:val="both"/>
      </w:pPr>
      <w:r>
        <w:t>IDE’s</w:t>
      </w:r>
      <w:r w:rsidR="00FF0898">
        <w:tab/>
        <w:t>:</w:t>
      </w:r>
      <w:r w:rsidR="00FF0898">
        <w:tab/>
        <w:t xml:space="preserve">Anaconda3, </w:t>
      </w:r>
      <w:proofErr w:type="spellStart"/>
      <w:r w:rsidR="00FF0898">
        <w:t>Jupyter</w:t>
      </w:r>
      <w:proofErr w:type="spellEnd"/>
      <w:r w:rsidR="00FF0898">
        <w:t xml:space="preserve"> Notebook, </w:t>
      </w:r>
      <w:proofErr w:type="spellStart"/>
      <w:r w:rsidR="00FF0898">
        <w:t>VSCode</w:t>
      </w:r>
      <w:proofErr w:type="spellEnd"/>
      <w:r w:rsidR="00FF0898">
        <w:t>, Sublime</w:t>
      </w:r>
      <w:r w:rsidR="00FF0898">
        <w:rPr>
          <w:spacing w:val="-8"/>
        </w:rPr>
        <w:t xml:space="preserve"> </w:t>
      </w:r>
      <w:r w:rsidR="00FF0898">
        <w:t>Text</w:t>
      </w:r>
    </w:p>
    <w:p w14:paraId="12B02C05" w14:textId="41FC1C74" w:rsidR="00FF0898" w:rsidRDefault="00FF0898" w:rsidP="00FF0898">
      <w:pPr>
        <w:pStyle w:val="ListParagraph"/>
        <w:numPr>
          <w:ilvl w:val="0"/>
          <w:numId w:val="1"/>
        </w:numPr>
        <w:tabs>
          <w:tab w:val="left" w:pos="857"/>
          <w:tab w:val="left" w:pos="858"/>
          <w:tab w:val="left" w:pos="3738"/>
          <w:tab w:val="left" w:pos="4458"/>
        </w:tabs>
        <w:spacing w:before="51"/>
        <w:sectPr w:rsidR="00FF0898" w:rsidSect="006B5CE2">
          <w:headerReference w:type="default" r:id="rId7"/>
          <w:type w:val="continuous"/>
          <w:pgSz w:w="12240" w:h="15840"/>
          <w:pgMar w:top="1620" w:right="1320" w:bottom="1134" w:left="1140" w:header="399" w:footer="720" w:gutter="0"/>
          <w:cols w:space="720"/>
        </w:sectPr>
      </w:pPr>
      <w:r>
        <w:t xml:space="preserve">Project Methodologies         </w:t>
      </w:r>
      <w:r w:rsidR="001A7B3B">
        <w:tab/>
      </w:r>
      <w:r>
        <w:t>:</w:t>
      </w:r>
      <w:r w:rsidR="001A7B3B">
        <w:tab/>
      </w:r>
      <w:r>
        <w:t>Agile, Waterfall Methodologies.</w:t>
      </w:r>
    </w:p>
    <w:p w14:paraId="012D5F0C" w14:textId="76113327" w:rsidR="00FF0898" w:rsidRDefault="00FF0898" w:rsidP="00FF0898">
      <w:pPr>
        <w:tabs>
          <w:tab w:val="left" w:pos="857"/>
          <w:tab w:val="left" w:pos="858"/>
          <w:tab w:val="left" w:pos="3738"/>
          <w:tab w:val="left" w:pos="4458"/>
        </w:tabs>
        <w:jc w:val="both"/>
        <w:sectPr w:rsidR="00FF0898" w:rsidSect="00973642">
          <w:headerReference w:type="default" r:id="rId8"/>
          <w:type w:val="continuous"/>
          <w:pgSz w:w="12240" w:h="15840"/>
          <w:pgMar w:top="1620" w:right="1320" w:bottom="993" w:left="1140" w:header="399" w:footer="720" w:gutter="0"/>
          <w:cols w:space="720"/>
        </w:sectPr>
      </w:pPr>
    </w:p>
    <w:p w14:paraId="44A3EE3B" w14:textId="77777777" w:rsidR="00EC0B5A" w:rsidRDefault="00EC0B5A">
      <w:pPr>
        <w:pStyle w:val="BodyText"/>
        <w:spacing w:before="4"/>
        <w:ind w:left="0" w:firstLine="0"/>
        <w:rPr>
          <w:sz w:val="15"/>
        </w:rPr>
      </w:pPr>
    </w:p>
    <w:p w14:paraId="5FF720FA" w14:textId="77777777" w:rsidR="00EC0B5A" w:rsidRDefault="002C5DD6">
      <w:pPr>
        <w:pStyle w:val="Heading1"/>
        <w:tabs>
          <w:tab w:val="left" w:pos="9668"/>
        </w:tabs>
        <w:spacing w:before="57"/>
        <w:ind w:left="108"/>
      </w:pPr>
      <w:r>
        <w:rPr>
          <w:color w:val="365F91"/>
          <w:spacing w:val="-22"/>
          <w:shd w:val="clear" w:color="auto" w:fill="E4E4E4"/>
        </w:rPr>
        <w:t xml:space="preserve"> </w:t>
      </w:r>
      <w:r>
        <w:rPr>
          <w:color w:val="365F91"/>
          <w:shd w:val="clear" w:color="auto" w:fill="E4E4E4"/>
        </w:rPr>
        <w:t>Experience</w:t>
      </w:r>
      <w:r>
        <w:rPr>
          <w:color w:val="365F91"/>
          <w:spacing w:val="-13"/>
          <w:shd w:val="clear" w:color="auto" w:fill="E4E4E4"/>
        </w:rPr>
        <w:t xml:space="preserve"> </w:t>
      </w:r>
      <w:r>
        <w:rPr>
          <w:color w:val="365F91"/>
          <w:shd w:val="clear" w:color="auto" w:fill="E4E4E4"/>
        </w:rPr>
        <w:t>Summary</w:t>
      </w:r>
      <w:r>
        <w:rPr>
          <w:color w:val="365F91"/>
          <w:shd w:val="clear" w:color="auto" w:fill="E4E4E4"/>
        </w:rPr>
        <w:tab/>
      </w:r>
    </w:p>
    <w:p w14:paraId="26B9106E" w14:textId="77777777" w:rsidR="00EC0B5A" w:rsidRDefault="00EC0B5A">
      <w:pPr>
        <w:pStyle w:val="BodyText"/>
        <w:spacing w:before="1"/>
        <w:ind w:left="0" w:firstLine="0"/>
        <w:rPr>
          <w:b/>
          <w:sz w:val="17"/>
        </w:rPr>
      </w:pPr>
    </w:p>
    <w:p w14:paraId="43BCE700" w14:textId="77777777" w:rsidR="00C55109" w:rsidRDefault="002C5DD6" w:rsidP="00C55109">
      <w:pPr>
        <w:tabs>
          <w:tab w:val="left" w:pos="9668"/>
        </w:tabs>
        <w:spacing w:before="56"/>
        <w:ind w:left="319" w:right="109" w:hanging="212"/>
        <w:rPr>
          <w:b/>
        </w:rPr>
      </w:pPr>
      <w:r>
        <w:rPr>
          <w:b/>
          <w:color w:val="365F91"/>
          <w:spacing w:val="-22"/>
          <w:shd w:val="clear" w:color="auto" w:fill="E4E4E4"/>
        </w:rPr>
        <w:t xml:space="preserve"> </w:t>
      </w:r>
      <w:r>
        <w:rPr>
          <w:b/>
          <w:color w:val="365F91"/>
          <w:shd w:val="clear" w:color="auto" w:fill="E4E4E4"/>
        </w:rPr>
        <w:t>Project:</w:t>
      </w:r>
      <w:r>
        <w:rPr>
          <w:b/>
          <w:color w:val="365F91"/>
          <w:spacing w:val="-1"/>
          <w:shd w:val="clear" w:color="auto" w:fill="E4E4E4"/>
        </w:rPr>
        <w:t xml:space="preserve"> </w:t>
      </w:r>
      <w:r>
        <w:rPr>
          <w:b/>
          <w:color w:val="365F91"/>
          <w:shd w:val="clear" w:color="auto" w:fill="E4E4E4"/>
        </w:rPr>
        <w:t>#1</w:t>
      </w:r>
      <w:r>
        <w:rPr>
          <w:b/>
          <w:color w:val="365F91"/>
          <w:shd w:val="clear" w:color="auto" w:fill="E4E4E4"/>
        </w:rPr>
        <w:tab/>
      </w:r>
      <w:r>
        <w:rPr>
          <w:b/>
          <w:color w:val="365F91"/>
        </w:rPr>
        <w:t xml:space="preserve"> </w:t>
      </w:r>
      <w:r w:rsidR="00C55109">
        <w:rPr>
          <w:b/>
        </w:rPr>
        <w:t>Role: Data Scientist</w:t>
      </w:r>
    </w:p>
    <w:p w14:paraId="40F6BC4C" w14:textId="77777777" w:rsidR="00C55109" w:rsidRDefault="00C55109" w:rsidP="00C55109">
      <w:pPr>
        <w:ind w:left="319"/>
        <w:rPr>
          <w:b/>
        </w:rPr>
      </w:pPr>
      <w:r>
        <w:rPr>
          <w:b/>
        </w:rPr>
        <w:t>Industry: Private Sector</w:t>
      </w:r>
    </w:p>
    <w:p w14:paraId="54A28C85" w14:textId="7BD84A52" w:rsidR="00C55109" w:rsidRDefault="00C55109" w:rsidP="00C55109">
      <w:pPr>
        <w:spacing w:before="5"/>
        <w:ind w:left="319"/>
        <w:rPr>
          <w:b/>
        </w:rPr>
      </w:pPr>
      <w:r>
        <w:rPr>
          <w:b/>
        </w:rPr>
        <w:t>Packages:</w:t>
      </w:r>
      <w:r w:rsidRPr="009A5145">
        <w:rPr>
          <w:b/>
        </w:rPr>
        <w:t xml:space="preserve"> </w:t>
      </w:r>
      <w:r>
        <w:rPr>
          <w:b/>
        </w:rPr>
        <w:t xml:space="preserve">Python, Scikit-Learn, Pandas, </w:t>
      </w:r>
      <w:r w:rsidRPr="00A336A1">
        <w:rPr>
          <w:b/>
        </w:rPr>
        <w:t>Logistic Regression, Decision Tree, Random Forest</w:t>
      </w:r>
      <w:r w:rsidR="00B71B42">
        <w:rPr>
          <w:b/>
        </w:rPr>
        <w:t>, SQL</w:t>
      </w:r>
      <w:r w:rsidRPr="00A336A1">
        <w:rPr>
          <w:b/>
        </w:rPr>
        <w:t>.</w:t>
      </w:r>
    </w:p>
    <w:p w14:paraId="7AF5AD25" w14:textId="77777777" w:rsidR="00C55109" w:rsidRDefault="00C55109" w:rsidP="00C55109">
      <w:pPr>
        <w:spacing w:before="5"/>
        <w:ind w:left="319"/>
        <w:rPr>
          <w:b/>
        </w:rPr>
      </w:pPr>
    </w:p>
    <w:p w14:paraId="3E0054AF" w14:textId="77777777" w:rsidR="00C55109" w:rsidRDefault="00C55109" w:rsidP="00C55109">
      <w:pPr>
        <w:pStyle w:val="BodyText"/>
        <w:spacing w:after="240"/>
        <w:ind w:left="319" w:right="643" w:firstLine="0"/>
      </w:pPr>
      <w:r>
        <w:rPr>
          <w:b/>
        </w:rPr>
        <w:t xml:space="preserve">Description: </w:t>
      </w:r>
      <w:r>
        <w:t>The aim of the project is to define and gauge Employee Engagement “Status”.</w:t>
      </w:r>
    </w:p>
    <w:p w14:paraId="2DBD9B50" w14:textId="77777777" w:rsidR="00C55109" w:rsidRDefault="00C55109" w:rsidP="00C55109">
      <w:pPr>
        <w:pStyle w:val="Heading1"/>
        <w:spacing w:line="268" w:lineRule="exact"/>
      </w:pPr>
      <w:r>
        <w:t>Responsibilities:</w:t>
      </w:r>
    </w:p>
    <w:p w14:paraId="5DFC0874" w14:textId="32C006B6" w:rsidR="00C55109" w:rsidRDefault="00C55109" w:rsidP="00C55109">
      <w:pPr>
        <w:pStyle w:val="BodyText"/>
        <w:numPr>
          <w:ilvl w:val="0"/>
          <w:numId w:val="8"/>
        </w:numPr>
        <w:spacing w:before="6"/>
        <w:ind w:left="630" w:hanging="270"/>
      </w:pPr>
      <w:r>
        <w:t xml:space="preserve">Performed data cleaning, data pre-processing, </w:t>
      </w:r>
      <w:r w:rsidR="001A7B3B">
        <w:t xml:space="preserve">and </w:t>
      </w:r>
      <w:r>
        <w:t xml:space="preserve">data analysis and provided insights to clients related to KPIs such as Competencies, Sub Competencies, Industry Experience, Years with the Company itself, Job Family, Promotions, etc. </w:t>
      </w:r>
    </w:p>
    <w:p w14:paraId="490A4B37" w14:textId="7120D377" w:rsidR="00C55109" w:rsidRDefault="00C55109" w:rsidP="00B71B42">
      <w:pPr>
        <w:pStyle w:val="BodyText"/>
        <w:numPr>
          <w:ilvl w:val="0"/>
          <w:numId w:val="8"/>
        </w:numPr>
        <w:spacing w:before="6"/>
        <w:ind w:left="630" w:hanging="270"/>
      </w:pPr>
      <w:r>
        <w:t xml:space="preserve">Used Logistic Regression, Decision Tree, Random Forest. And delivered </w:t>
      </w:r>
      <w:r w:rsidR="001A7B3B">
        <w:t>projects</w:t>
      </w:r>
      <w:r>
        <w:t xml:space="preserve"> under Agile methodology. </w:t>
      </w:r>
    </w:p>
    <w:p w14:paraId="54455EE8" w14:textId="135D6908" w:rsidR="00B71B42" w:rsidRDefault="00B71B42" w:rsidP="00B71B42">
      <w:pPr>
        <w:pStyle w:val="BodyText"/>
        <w:numPr>
          <w:ilvl w:val="0"/>
          <w:numId w:val="8"/>
        </w:numPr>
        <w:spacing w:before="6"/>
        <w:ind w:left="630" w:hanging="270"/>
      </w:pPr>
      <w:r>
        <w:t>Used SQL for some data manipulations and later Performed data visualization using python libraries such as seaborn, matplotlib</w:t>
      </w:r>
      <w:r w:rsidR="001A7B3B">
        <w:t>,</w:t>
      </w:r>
      <w:r>
        <w:t xml:space="preserve"> and </w:t>
      </w:r>
      <w:proofErr w:type="spellStart"/>
      <w:r>
        <w:t>Plotly</w:t>
      </w:r>
      <w:proofErr w:type="spellEnd"/>
      <w:r>
        <w:t xml:space="preserve"> as it was sensitive data.</w:t>
      </w:r>
    </w:p>
    <w:p w14:paraId="06FDB996" w14:textId="2AF4516D" w:rsidR="00C445AB" w:rsidRPr="00C445AB" w:rsidRDefault="00C445AB" w:rsidP="00C55109">
      <w:pPr>
        <w:tabs>
          <w:tab w:val="left" w:pos="9668"/>
        </w:tabs>
        <w:spacing w:before="56"/>
        <w:ind w:left="319" w:right="109" w:hanging="212"/>
        <w:rPr>
          <w:rFonts w:cs="Times New Roman"/>
        </w:rPr>
      </w:pPr>
    </w:p>
    <w:p w14:paraId="00440342" w14:textId="77777777" w:rsidR="00C55109" w:rsidRDefault="002C5DD6" w:rsidP="00C55109">
      <w:pPr>
        <w:pStyle w:val="Heading1"/>
        <w:tabs>
          <w:tab w:val="left" w:pos="9668"/>
        </w:tabs>
        <w:spacing w:before="57"/>
        <w:ind w:left="107" w:right="109"/>
      </w:pPr>
      <w:r>
        <w:rPr>
          <w:color w:val="365F91"/>
          <w:spacing w:val="-22"/>
          <w:shd w:val="clear" w:color="auto" w:fill="E4E4E4"/>
        </w:rPr>
        <w:t xml:space="preserve"> </w:t>
      </w:r>
      <w:r>
        <w:rPr>
          <w:color w:val="365F91"/>
          <w:shd w:val="clear" w:color="auto" w:fill="E4E4E4"/>
        </w:rPr>
        <w:t>Project:</w:t>
      </w:r>
      <w:r>
        <w:rPr>
          <w:color w:val="365F91"/>
          <w:spacing w:val="-1"/>
          <w:shd w:val="clear" w:color="auto" w:fill="E4E4E4"/>
        </w:rPr>
        <w:t xml:space="preserve"> </w:t>
      </w:r>
      <w:r>
        <w:rPr>
          <w:color w:val="365F91"/>
          <w:shd w:val="clear" w:color="auto" w:fill="E4E4E4"/>
        </w:rPr>
        <w:t>#2</w:t>
      </w:r>
      <w:r>
        <w:rPr>
          <w:color w:val="365F91"/>
          <w:shd w:val="clear" w:color="auto" w:fill="E4E4E4"/>
        </w:rPr>
        <w:tab/>
      </w:r>
      <w:r>
        <w:rPr>
          <w:color w:val="365F91"/>
        </w:rPr>
        <w:t xml:space="preserve"> </w:t>
      </w:r>
      <w:r w:rsidR="00C55109">
        <w:t xml:space="preserve">Role: </w:t>
      </w:r>
      <w:r w:rsidR="00C55109">
        <w:rPr>
          <w:bCs w:val="0"/>
        </w:rPr>
        <w:t>Assistant Consultant</w:t>
      </w:r>
    </w:p>
    <w:p w14:paraId="4C3DB8B8" w14:textId="77777777" w:rsidR="00C55109" w:rsidRDefault="00C55109" w:rsidP="00C55109">
      <w:pPr>
        <w:ind w:left="319"/>
        <w:rPr>
          <w:b/>
        </w:rPr>
      </w:pPr>
      <w:r>
        <w:rPr>
          <w:b/>
        </w:rPr>
        <w:t xml:space="preserve">Industry: Private Sector </w:t>
      </w:r>
    </w:p>
    <w:p w14:paraId="76E43818" w14:textId="77777777" w:rsidR="00C55109" w:rsidRDefault="00C55109" w:rsidP="00C55109">
      <w:pPr>
        <w:spacing w:before="1" w:after="240"/>
        <w:ind w:left="319"/>
        <w:rPr>
          <w:b/>
        </w:rPr>
      </w:pPr>
      <w:r>
        <w:rPr>
          <w:b/>
        </w:rPr>
        <w:t>Packages: Python, Scikit-Learn, Pandas</w:t>
      </w:r>
      <w:r w:rsidRPr="00135799">
        <w:rPr>
          <w:b/>
        </w:rPr>
        <w:t>.</w:t>
      </w:r>
    </w:p>
    <w:p w14:paraId="2C48E35C" w14:textId="77777777" w:rsidR="00C55109" w:rsidRDefault="00C55109" w:rsidP="00C55109">
      <w:pPr>
        <w:pStyle w:val="BodyText"/>
        <w:spacing w:after="240"/>
        <w:ind w:left="319" w:right="153" w:firstLine="0"/>
      </w:pPr>
      <w:r>
        <w:rPr>
          <w:b/>
        </w:rPr>
        <w:t xml:space="preserve">Description: </w:t>
      </w:r>
      <w:r>
        <w:t>The aim of the project is to predict the Job Cost for Interventions.</w:t>
      </w:r>
    </w:p>
    <w:p w14:paraId="034716F8" w14:textId="77777777" w:rsidR="00C55109" w:rsidRDefault="00C55109" w:rsidP="00C55109">
      <w:pPr>
        <w:pStyle w:val="Heading1"/>
        <w:spacing w:line="265" w:lineRule="exact"/>
      </w:pPr>
      <w:r>
        <w:t>Responsibilities:</w:t>
      </w:r>
    </w:p>
    <w:p w14:paraId="5948D3B3" w14:textId="77777777" w:rsidR="00C55109" w:rsidRDefault="00C55109" w:rsidP="00C55109">
      <w:pPr>
        <w:pStyle w:val="BodyText"/>
        <w:numPr>
          <w:ilvl w:val="0"/>
          <w:numId w:val="8"/>
        </w:numPr>
        <w:ind w:left="630" w:hanging="317"/>
      </w:pPr>
      <w:r>
        <w:t xml:space="preserve">Initiated and contributed for job failure detection/attention management across the Vertical which improved the CSAT and lessened the incident/Change Management burdens. </w:t>
      </w:r>
    </w:p>
    <w:p w14:paraId="59EE6F4B" w14:textId="77777777" w:rsidR="00C55109" w:rsidRDefault="00C55109" w:rsidP="00C55109">
      <w:pPr>
        <w:pStyle w:val="BodyText"/>
        <w:numPr>
          <w:ilvl w:val="0"/>
          <w:numId w:val="8"/>
        </w:numPr>
        <w:ind w:left="630" w:hanging="317"/>
      </w:pPr>
      <w:r>
        <w:t xml:space="preserve">Worked on Job Cost prediction Regression project and implemented Linear Regression, Random Forest. </w:t>
      </w:r>
    </w:p>
    <w:p w14:paraId="201CABF6" w14:textId="055DB55E" w:rsidR="00C445AB" w:rsidRPr="00C55109" w:rsidRDefault="00C55109" w:rsidP="00C55109">
      <w:pPr>
        <w:pStyle w:val="BodyText"/>
        <w:numPr>
          <w:ilvl w:val="0"/>
          <w:numId w:val="8"/>
        </w:numPr>
        <w:spacing w:after="240"/>
        <w:ind w:left="630" w:hanging="317"/>
      </w:pPr>
      <w:r>
        <w:t xml:space="preserve">Worked on extensive EDA using libraries such as Pandas, NumPy, Visualizations using Seaborn, Matplotlib, </w:t>
      </w:r>
      <w:r w:rsidR="001A7B3B">
        <w:t xml:space="preserve">and </w:t>
      </w:r>
      <w:proofErr w:type="spellStart"/>
      <w:r>
        <w:t>Plotly</w:t>
      </w:r>
      <w:proofErr w:type="spellEnd"/>
      <w:r>
        <w:t xml:space="preserve"> using Python. </w:t>
      </w:r>
    </w:p>
    <w:p w14:paraId="53142169" w14:textId="77777777" w:rsidR="00C55109" w:rsidRDefault="002C5DD6" w:rsidP="00C55109">
      <w:pPr>
        <w:pStyle w:val="Heading1"/>
        <w:tabs>
          <w:tab w:val="left" w:pos="9668"/>
        </w:tabs>
        <w:spacing w:before="57"/>
        <w:ind w:right="109" w:hanging="212"/>
      </w:pPr>
      <w:r w:rsidRPr="00ED68B7">
        <w:rPr>
          <w:color w:val="365F91"/>
          <w:shd w:val="clear" w:color="auto" w:fill="E4E4E4"/>
        </w:rPr>
        <w:t>Project:</w:t>
      </w:r>
      <w:r w:rsidRPr="00ED68B7">
        <w:rPr>
          <w:color w:val="365F91"/>
          <w:spacing w:val="-1"/>
          <w:shd w:val="clear" w:color="auto" w:fill="E4E4E4"/>
        </w:rPr>
        <w:t xml:space="preserve"> </w:t>
      </w:r>
      <w:r w:rsidRPr="00ED68B7">
        <w:rPr>
          <w:color w:val="365F91"/>
          <w:shd w:val="clear" w:color="auto" w:fill="E4E4E4"/>
        </w:rPr>
        <w:t>#3</w:t>
      </w:r>
      <w:r w:rsidRPr="00ED68B7">
        <w:rPr>
          <w:color w:val="365F91"/>
          <w:shd w:val="clear" w:color="auto" w:fill="E4E4E4"/>
        </w:rPr>
        <w:tab/>
      </w:r>
      <w:r w:rsidRPr="00ED68B7">
        <w:rPr>
          <w:color w:val="365F91"/>
        </w:rPr>
        <w:t xml:space="preserve"> </w:t>
      </w:r>
      <w:r w:rsidR="00C55109">
        <w:t xml:space="preserve">Role: </w:t>
      </w:r>
      <w:r w:rsidR="00C55109">
        <w:rPr>
          <w:bCs w:val="0"/>
        </w:rPr>
        <w:t>Research Intern – Data Sciences</w:t>
      </w:r>
    </w:p>
    <w:p w14:paraId="46529934" w14:textId="77777777" w:rsidR="00C55109" w:rsidRDefault="00C55109" w:rsidP="00C55109">
      <w:pPr>
        <w:ind w:left="319"/>
        <w:rPr>
          <w:b/>
        </w:rPr>
      </w:pPr>
      <w:r>
        <w:rPr>
          <w:b/>
        </w:rPr>
        <w:t xml:space="preserve">Industry: Private Sector </w:t>
      </w:r>
    </w:p>
    <w:p w14:paraId="69CC347C" w14:textId="77777777" w:rsidR="00C55109" w:rsidRPr="00156392" w:rsidRDefault="00C55109" w:rsidP="00C55109">
      <w:pPr>
        <w:spacing w:before="1" w:after="240"/>
        <w:ind w:left="319"/>
        <w:rPr>
          <w:b/>
        </w:rPr>
      </w:pPr>
      <w:r>
        <w:rPr>
          <w:b/>
        </w:rPr>
        <w:t>Packages: Python, ROS</w:t>
      </w:r>
    </w:p>
    <w:p w14:paraId="5A0655A8" w14:textId="77777777" w:rsidR="00C55109" w:rsidRDefault="00C55109" w:rsidP="00C55109">
      <w:pPr>
        <w:pStyle w:val="BodyText"/>
        <w:spacing w:after="240"/>
        <w:ind w:left="319" w:firstLine="0"/>
      </w:pPr>
      <w:r>
        <w:rPr>
          <w:b/>
        </w:rPr>
        <w:t xml:space="preserve">Description: </w:t>
      </w:r>
      <w:r>
        <w:t>Map Stitching for the maps that are generated by the Service Robot.</w:t>
      </w:r>
    </w:p>
    <w:p w14:paraId="4010FB5A" w14:textId="77777777" w:rsidR="00C55109" w:rsidRDefault="00C55109" w:rsidP="00C55109">
      <w:pPr>
        <w:pStyle w:val="Heading1"/>
        <w:spacing w:line="268" w:lineRule="exact"/>
        <w:ind w:left="406"/>
      </w:pPr>
      <w:r>
        <w:t>Responsibilities:</w:t>
      </w:r>
    </w:p>
    <w:p w14:paraId="6687860F" w14:textId="77777777" w:rsidR="00C55109" w:rsidRDefault="00C55109" w:rsidP="00C55109">
      <w:pPr>
        <w:pStyle w:val="ListParagraph"/>
        <w:numPr>
          <w:ilvl w:val="0"/>
          <w:numId w:val="1"/>
        </w:numPr>
        <w:tabs>
          <w:tab w:val="left" w:pos="857"/>
          <w:tab w:val="left" w:pos="858"/>
        </w:tabs>
        <w:spacing w:line="279" w:lineRule="exact"/>
      </w:pPr>
      <w:r>
        <w:t>Understanding the use case</w:t>
      </w:r>
    </w:p>
    <w:p w14:paraId="782EC988" w14:textId="77777777" w:rsidR="00C55109" w:rsidRDefault="00C55109" w:rsidP="00C55109">
      <w:pPr>
        <w:pStyle w:val="ListParagraph"/>
        <w:numPr>
          <w:ilvl w:val="0"/>
          <w:numId w:val="1"/>
        </w:numPr>
        <w:tabs>
          <w:tab w:val="left" w:pos="857"/>
          <w:tab w:val="left" w:pos="858"/>
        </w:tabs>
        <w:spacing w:line="276" w:lineRule="exact"/>
      </w:pPr>
      <w:r>
        <w:t>Researched on the possibility of solving the problem due to third-party implications (ROS).</w:t>
      </w:r>
    </w:p>
    <w:p w14:paraId="35F66FAD" w14:textId="77777777" w:rsidR="00C55109" w:rsidRDefault="00C55109" w:rsidP="00C55109">
      <w:pPr>
        <w:pStyle w:val="ListParagraph"/>
        <w:numPr>
          <w:ilvl w:val="0"/>
          <w:numId w:val="1"/>
        </w:numPr>
        <w:tabs>
          <w:tab w:val="left" w:pos="857"/>
          <w:tab w:val="left" w:pos="858"/>
        </w:tabs>
        <w:spacing w:after="240" w:line="276" w:lineRule="exact"/>
      </w:pPr>
      <w:r>
        <w:t>Suggested a solution to stitch the maps based on the Outlines of the explored and unexplored regions in the two maps.</w:t>
      </w:r>
    </w:p>
    <w:p w14:paraId="5D808949" w14:textId="4A2710B2" w:rsidR="00FA708E" w:rsidRDefault="00FA708E" w:rsidP="00C55109">
      <w:pPr>
        <w:pStyle w:val="Heading1"/>
        <w:tabs>
          <w:tab w:val="left" w:pos="9668"/>
        </w:tabs>
        <w:spacing w:before="57" w:line="276" w:lineRule="auto"/>
        <w:ind w:right="109" w:hanging="212"/>
        <w:sectPr w:rsidR="00FA708E">
          <w:pgSz w:w="12240" w:h="15840"/>
          <w:pgMar w:top="1620" w:right="1320" w:bottom="280" w:left="1140" w:header="399" w:footer="0" w:gutter="0"/>
          <w:cols w:space="720"/>
        </w:sectPr>
      </w:pPr>
    </w:p>
    <w:p w14:paraId="072A4F99" w14:textId="77777777" w:rsidR="00EC0B5A" w:rsidRDefault="00EC0B5A">
      <w:pPr>
        <w:pStyle w:val="BodyText"/>
        <w:spacing w:before="4"/>
        <w:ind w:left="0" w:firstLine="0"/>
        <w:rPr>
          <w:sz w:val="15"/>
        </w:rPr>
      </w:pPr>
    </w:p>
    <w:p w14:paraId="6F8B9077" w14:textId="77777777" w:rsidR="00EC0B5A" w:rsidRDefault="00EC0B5A">
      <w:pPr>
        <w:pStyle w:val="BodyText"/>
        <w:spacing w:before="6"/>
        <w:ind w:left="0" w:firstLine="0"/>
        <w:rPr>
          <w:sz w:val="17"/>
        </w:rPr>
      </w:pPr>
    </w:p>
    <w:p w14:paraId="12771BE6" w14:textId="0FE28DFB" w:rsidR="00C55109" w:rsidRDefault="002C5DD6" w:rsidP="00C55109">
      <w:pPr>
        <w:pStyle w:val="Heading1"/>
        <w:tabs>
          <w:tab w:val="left" w:pos="9668"/>
        </w:tabs>
        <w:spacing w:before="57"/>
        <w:ind w:right="109" w:hanging="212"/>
      </w:pPr>
      <w:r>
        <w:rPr>
          <w:color w:val="365F91"/>
          <w:spacing w:val="-22"/>
          <w:shd w:val="clear" w:color="auto" w:fill="E4E4E4"/>
        </w:rPr>
        <w:t xml:space="preserve"> </w:t>
      </w:r>
      <w:r>
        <w:rPr>
          <w:color w:val="365F91"/>
          <w:shd w:val="clear" w:color="auto" w:fill="E4E4E4"/>
        </w:rPr>
        <w:t>Project:</w:t>
      </w:r>
      <w:r>
        <w:rPr>
          <w:color w:val="365F91"/>
          <w:spacing w:val="-1"/>
          <w:shd w:val="clear" w:color="auto" w:fill="E4E4E4"/>
        </w:rPr>
        <w:t xml:space="preserve"> </w:t>
      </w:r>
      <w:r>
        <w:rPr>
          <w:color w:val="365F91"/>
          <w:shd w:val="clear" w:color="auto" w:fill="E4E4E4"/>
        </w:rPr>
        <w:t>#4</w:t>
      </w:r>
      <w:r>
        <w:rPr>
          <w:color w:val="365F91"/>
          <w:shd w:val="clear" w:color="auto" w:fill="E4E4E4"/>
        </w:rPr>
        <w:tab/>
      </w:r>
      <w:r>
        <w:rPr>
          <w:color w:val="365F91"/>
        </w:rPr>
        <w:t xml:space="preserve"> </w:t>
      </w:r>
      <w:r w:rsidR="00C55109">
        <w:t xml:space="preserve">Role: </w:t>
      </w:r>
      <w:r w:rsidR="003A4ACD">
        <w:rPr>
          <w:bCs w:val="0"/>
        </w:rPr>
        <w:t>Data Analyst</w:t>
      </w:r>
    </w:p>
    <w:p w14:paraId="7E76075D" w14:textId="77777777" w:rsidR="00C55109" w:rsidRDefault="00C55109" w:rsidP="00C55109">
      <w:pPr>
        <w:ind w:left="319"/>
        <w:rPr>
          <w:b/>
        </w:rPr>
      </w:pPr>
      <w:r>
        <w:rPr>
          <w:b/>
        </w:rPr>
        <w:t xml:space="preserve">Industry: Private Sector </w:t>
      </w:r>
    </w:p>
    <w:p w14:paraId="11057F90" w14:textId="2FCF4A8C" w:rsidR="00C55109" w:rsidRPr="00A336A1" w:rsidRDefault="00C55109" w:rsidP="00C55109">
      <w:pPr>
        <w:spacing w:before="1" w:after="240"/>
        <w:ind w:left="319"/>
        <w:rPr>
          <w:b/>
        </w:rPr>
      </w:pPr>
      <w:r>
        <w:rPr>
          <w:b/>
        </w:rPr>
        <w:t>Packages: Python, Matplotlib, Pandas, Machine Learning</w:t>
      </w:r>
      <w:r w:rsidR="000B16AA">
        <w:rPr>
          <w:b/>
        </w:rPr>
        <w:t>, SQL</w:t>
      </w:r>
      <w:r>
        <w:rPr>
          <w:b/>
        </w:rPr>
        <w:t>.</w:t>
      </w:r>
    </w:p>
    <w:p w14:paraId="1AFB65B2" w14:textId="77777777" w:rsidR="00C55109" w:rsidRDefault="00C55109" w:rsidP="00C55109">
      <w:pPr>
        <w:pStyle w:val="BodyText"/>
        <w:spacing w:after="240"/>
        <w:ind w:left="319" w:firstLine="0"/>
      </w:pPr>
      <w:r>
        <w:rPr>
          <w:b/>
        </w:rPr>
        <w:t xml:space="preserve">Description: </w:t>
      </w:r>
      <w:r>
        <w:t>Analyze the data and gauge whether the Type of Insurance being requested can be provided or not.</w:t>
      </w:r>
    </w:p>
    <w:p w14:paraId="397921D9" w14:textId="77777777" w:rsidR="00C55109" w:rsidRDefault="00C55109" w:rsidP="00C55109">
      <w:pPr>
        <w:pStyle w:val="Heading1"/>
        <w:spacing w:line="268" w:lineRule="exact"/>
      </w:pPr>
      <w:r>
        <w:t>Responsibilities:</w:t>
      </w:r>
    </w:p>
    <w:p w14:paraId="771466E8" w14:textId="77777777" w:rsidR="00C55109" w:rsidRDefault="00C55109" w:rsidP="00C55109">
      <w:pPr>
        <w:pStyle w:val="ListParagraph"/>
        <w:numPr>
          <w:ilvl w:val="0"/>
          <w:numId w:val="9"/>
        </w:numPr>
        <w:tabs>
          <w:tab w:val="left" w:pos="857"/>
          <w:tab w:val="left" w:pos="858"/>
        </w:tabs>
        <w:spacing w:line="276" w:lineRule="exact"/>
        <w:ind w:left="720"/>
      </w:pPr>
      <w:r>
        <w:t xml:space="preserve">Worked on Feature Engineering and data manipulation to derive insights from data and use these insights for optimization of results to the client regarding commercial and personal property insurance for application enhancement. </w:t>
      </w:r>
    </w:p>
    <w:p w14:paraId="64BCD3C1" w14:textId="2728B71D" w:rsidR="00C55109" w:rsidRDefault="00C55109" w:rsidP="00C55109">
      <w:pPr>
        <w:pStyle w:val="ListParagraph"/>
        <w:numPr>
          <w:ilvl w:val="0"/>
          <w:numId w:val="9"/>
        </w:numPr>
        <w:tabs>
          <w:tab w:val="left" w:pos="857"/>
          <w:tab w:val="left" w:pos="858"/>
        </w:tabs>
        <w:spacing w:line="276" w:lineRule="exact"/>
        <w:ind w:left="720"/>
      </w:pPr>
      <w:r>
        <w:t xml:space="preserve">Worked closely with business domain </w:t>
      </w:r>
      <w:r w:rsidR="001A7B3B">
        <w:t>SMEs</w:t>
      </w:r>
      <w:r>
        <w:t xml:space="preserve"> for inclusion of deemed important KPIs that </w:t>
      </w:r>
      <w:r w:rsidR="001A7B3B">
        <w:t xml:space="preserve">the </w:t>
      </w:r>
      <w:r>
        <w:t>model is supposed to use for predictions.</w:t>
      </w:r>
      <w:r w:rsidR="00EF5611">
        <w:t xml:space="preserve"> Employed SQL for working with data and used Python libraries for Analysis and providing Insights.</w:t>
      </w:r>
    </w:p>
    <w:p w14:paraId="3B148E85" w14:textId="77777777" w:rsidR="00C55109" w:rsidRDefault="00C55109" w:rsidP="00C55109">
      <w:pPr>
        <w:pStyle w:val="ListParagraph"/>
        <w:numPr>
          <w:ilvl w:val="0"/>
          <w:numId w:val="9"/>
        </w:numPr>
        <w:tabs>
          <w:tab w:val="left" w:pos="857"/>
          <w:tab w:val="left" w:pos="858"/>
        </w:tabs>
        <w:spacing w:line="276" w:lineRule="exact"/>
        <w:ind w:left="720"/>
      </w:pPr>
      <w:r>
        <w:t>Participated in Problem Statement refinement by building on domain knowledge on Insurance to meet customer expectations and satisfy their requirements.</w:t>
      </w:r>
    </w:p>
    <w:p w14:paraId="2EA72016" w14:textId="1EAC6460" w:rsidR="00C445AB" w:rsidRDefault="00C445AB" w:rsidP="00C55109">
      <w:pPr>
        <w:pStyle w:val="Heading1"/>
        <w:tabs>
          <w:tab w:val="left" w:pos="9668"/>
        </w:tabs>
        <w:spacing w:before="56" w:line="276" w:lineRule="auto"/>
        <w:ind w:left="406" w:right="109" w:hanging="298"/>
        <w:rPr>
          <w:rFonts w:cs="Times New Roman"/>
        </w:rPr>
      </w:pPr>
    </w:p>
    <w:p w14:paraId="4D9608CC" w14:textId="68F0A786" w:rsidR="00C55109" w:rsidRDefault="00C445AB" w:rsidP="00C55109">
      <w:pPr>
        <w:pStyle w:val="Heading1"/>
        <w:tabs>
          <w:tab w:val="left" w:pos="9668"/>
        </w:tabs>
        <w:spacing w:before="57"/>
        <w:ind w:right="109" w:hanging="212"/>
      </w:pPr>
      <w:r>
        <w:rPr>
          <w:color w:val="365F91"/>
          <w:shd w:val="clear" w:color="auto" w:fill="E4E4E4"/>
        </w:rPr>
        <w:t>Project:</w:t>
      </w:r>
      <w:r>
        <w:rPr>
          <w:color w:val="365F91"/>
          <w:spacing w:val="-1"/>
          <w:shd w:val="clear" w:color="auto" w:fill="E4E4E4"/>
        </w:rPr>
        <w:t xml:space="preserve"> </w:t>
      </w:r>
      <w:r>
        <w:rPr>
          <w:color w:val="365F91"/>
          <w:shd w:val="clear" w:color="auto" w:fill="E4E4E4"/>
        </w:rPr>
        <w:t>#5</w:t>
      </w:r>
      <w:r>
        <w:rPr>
          <w:color w:val="365F91"/>
          <w:shd w:val="clear" w:color="auto" w:fill="E4E4E4"/>
        </w:rPr>
        <w:tab/>
      </w:r>
      <w:r>
        <w:rPr>
          <w:color w:val="365F91"/>
        </w:rPr>
        <w:t xml:space="preserve"> </w:t>
      </w:r>
      <w:r w:rsidR="00C55109">
        <w:t xml:space="preserve">Role: </w:t>
      </w:r>
      <w:r w:rsidR="003A4ACD">
        <w:rPr>
          <w:bCs w:val="0"/>
        </w:rPr>
        <w:t>Data Analyst</w:t>
      </w:r>
    </w:p>
    <w:p w14:paraId="0FDC468A" w14:textId="77777777" w:rsidR="00C55109" w:rsidRDefault="00C55109" w:rsidP="00C55109">
      <w:pPr>
        <w:ind w:left="319"/>
        <w:rPr>
          <w:b/>
        </w:rPr>
      </w:pPr>
      <w:r>
        <w:rPr>
          <w:b/>
        </w:rPr>
        <w:t xml:space="preserve">Industry: Private Sector </w:t>
      </w:r>
    </w:p>
    <w:p w14:paraId="108ADA1A" w14:textId="77777777" w:rsidR="00C55109" w:rsidRPr="00A336A1" w:rsidRDefault="00C55109" w:rsidP="00C55109">
      <w:pPr>
        <w:spacing w:before="1" w:after="240"/>
        <w:ind w:left="319"/>
        <w:rPr>
          <w:b/>
        </w:rPr>
      </w:pPr>
      <w:r>
        <w:rPr>
          <w:b/>
        </w:rPr>
        <w:t>Packages: Python, R</w:t>
      </w:r>
      <w:r w:rsidRPr="00D67AE9">
        <w:rPr>
          <w:b/>
        </w:rPr>
        <w:t xml:space="preserve"> </w:t>
      </w:r>
      <w:r>
        <w:rPr>
          <w:b/>
        </w:rPr>
        <w:t>Matplotlib, Pandas, Machine Learning.</w:t>
      </w:r>
    </w:p>
    <w:p w14:paraId="39DDD33D" w14:textId="77777777" w:rsidR="00C55109" w:rsidRDefault="00C55109" w:rsidP="00C55109">
      <w:pPr>
        <w:pStyle w:val="BodyText"/>
        <w:spacing w:after="240"/>
        <w:ind w:left="319" w:firstLine="0"/>
      </w:pPr>
      <w:r>
        <w:rPr>
          <w:b/>
        </w:rPr>
        <w:t xml:space="preserve">Description: </w:t>
      </w:r>
      <w:r>
        <w:t>Predict the Surface Defects on the manufactured plates.</w:t>
      </w:r>
    </w:p>
    <w:p w14:paraId="0DFDA30E" w14:textId="77777777" w:rsidR="00C55109" w:rsidRDefault="00C55109" w:rsidP="00C55109">
      <w:pPr>
        <w:pStyle w:val="Heading1"/>
        <w:spacing w:line="268" w:lineRule="exact"/>
      </w:pPr>
      <w:r>
        <w:t>Responsibilities:</w:t>
      </w:r>
    </w:p>
    <w:p w14:paraId="56650609" w14:textId="3D4D6BA3" w:rsidR="00C55109" w:rsidRDefault="00C55109" w:rsidP="00C55109">
      <w:pPr>
        <w:pStyle w:val="ListParagraph"/>
        <w:numPr>
          <w:ilvl w:val="0"/>
          <w:numId w:val="9"/>
        </w:numPr>
        <w:tabs>
          <w:tab w:val="left" w:pos="857"/>
          <w:tab w:val="left" w:pos="858"/>
        </w:tabs>
        <w:spacing w:line="276" w:lineRule="exact"/>
        <w:ind w:left="720"/>
      </w:pPr>
      <w:r>
        <w:t xml:space="preserve">Performed data cleaning, pre-processing, </w:t>
      </w:r>
      <w:r w:rsidR="001A7B3B">
        <w:t xml:space="preserve">and </w:t>
      </w:r>
      <w:r>
        <w:t xml:space="preserve">data analysis and provided insights to clients related to KPIs such as Batch, Individual, Metal Alloy, Pristine Metal, etc., from the data. </w:t>
      </w:r>
    </w:p>
    <w:p w14:paraId="7CA558B7" w14:textId="77777777" w:rsidR="00C55109" w:rsidRDefault="00C55109" w:rsidP="00C55109">
      <w:pPr>
        <w:pStyle w:val="ListParagraph"/>
        <w:numPr>
          <w:ilvl w:val="0"/>
          <w:numId w:val="9"/>
        </w:numPr>
        <w:tabs>
          <w:tab w:val="left" w:pos="857"/>
          <w:tab w:val="left" w:pos="858"/>
        </w:tabs>
        <w:spacing w:line="276" w:lineRule="exact"/>
        <w:ind w:left="720"/>
      </w:pPr>
      <w:r>
        <w:t xml:space="preserve">Communicated with Business directly on a daily and weekly basis for reporting and about implementation plans that include offshore participation/awareness. </w:t>
      </w:r>
    </w:p>
    <w:p w14:paraId="2C71C508" w14:textId="4C993564" w:rsidR="00922BC4" w:rsidRPr="00C55109" w:rsidRDefault="00C55109" w:rsidP="00C55109">
      <w:pPr>
        <w:pStyle w:val="ListParagraph"/>
        <w:numPr>
          <w:ilvl w:val="0"/>
          <w:numId w:val="9"/>
        </w:numPr>
        <w:tabs>
          <w:tab w:val="left" w:pos="857"/>
          <w:tab w:val="left" w:pos="858"/>
        </w:tabs>
        <w:spacing w:line="276" w:lineRule="exact"/>
        <w:ind w:left="720"/>
      </w:pPr>
      <w:r>
        <w:t xml:space="preserve">Provided insights to clients using Data </w:t>
      </w:r>
      <w:r w:rsidR="001A7B3B">
        <w:t>Visualization</w:t>
      </w:r>
      <w:r>
        <w:t xml:space="preserve"> to help understand </w:t>
      </w:r>
      <w:r w:rsidR="001A7B3B">
        <w:t xml:space="preserve">the </w:t>
      </w:r>
      <w:r>
        <w:t>impact of different KPIs with each other and with respect to the target variable.</w:t>
      </w:r>
    </w:p>
    <w:sectPr w:rsidR="00922BC4" w:rsidRPr="00C55109">
      <w:pgSz w:w="12240" w:h="15840"/>
      <w:pgMar w:top="1620" w:right="1320" w:bottom="280" w:left="1140" w:header="399" w:footer="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7BAF" w14:textId="77777777" w:rsidR="00176AA3" w:rsidRDefault="00176AA3">
      <w:r>
        <w:separator/>
      </w:r>
    </w:p>
  </w:endnote>
  <w:endnote w:type="continuationSeparator" w:id="0">
    <w:p w14:paraId="3BAB0F59" w14:textId="77777777" w:rsidR="00176AA3" w:rsidRDefault="00176A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Symbol">
    <w:panose1 w:val="020B0502040204020203"/>
    <w:charset w:val="00"/>
    <w:family w:val="swiss"/>
    <w:pitch w:val="variable"/>
    <w:sig w:usb0="800001E3" w:usb1="1200FFEF" w:usb2="00040000" w:usb3="00000000" w:csb0="00000001" w:csb1="00000000"/>
  </w:font>
  <w:font w:name="Carlito">
    <w:altName w:val="Arial"/>
    <w:panose1 w:val="020F0502020204030204"/>
    <w:charset w:val="00"/>
    <w:family w:val="swiss"/>
    <w:pitch w:val="variable"/>
    <w:sig w:usb0="E10002FF" w:usb1="5000ECFF" w:usb2="00000009" w:usb3="00000000" w:csb0="0000019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E591EA" w14:textId="77777777" w:rsidR="00176AA3" w:rsidRDefault="00176AA3">
      <w:r>
        <w:separator/>
      </w:r>
    </w:p>
  </w:footnote>
  <w:footnote w:type="continuationSeparator" w:id="0">
    <w:p w14:paraId="6DE2856B" w14:textId="77777777" w:rsidR="00176AA3" w:rsidRDefault="00176A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2C9DE" w14:textId="77777777" w:rsidR="00FF0898" w:rsidRDefault="00FF0898">
    <w:pPr>
      <w:pStyle w:val="BodyText"/>
      <w:spacing w:line="14" w:lineRule="auto"/>
      <w:ind w:left="0" w:firstLine="0"/>
      <w:rPr>
        <w:sz w:val="20"/>
      </w:rPr>
    </w:pPr>
    <w:r>
      <w:rPr>
        <w:noProof/>
      </w:rPr>
      <mc:AlternateContent>
        <mc:Choice Requires="wps">
          <w:drawing>
            <wp:anchor distT="0" distB="0" distL="114300" distR="114300" simplePos="0" relativeHeight="487514624" behindDoc="1" locked="0" layoutInCell="1" allowOverlap="1" wp14:anchorId="3CB46665" wp14:editId="6FC900DD">
              <wp:simplePos x="0" y="0"/>
              <wp:positionH relativeFrom="page">
                <wp:posOffset>800100</wp:posOffset>
              </wp:positionH>
              <wp:positionV relativeFrom="page">
                <wp:posOffset>558800</wp:posOffset>
              </wp:positionV>
              <wp:extent cx="2444750" cy="421640"/>
              <wp:effectExtent l="0" t="0" r="12700" b="16510"/>
              <wp:wrapNone/>
              <wp:docPr id="4"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42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957FA1" w14:textId="77777777" w:rsidR="00FF0898" w:rsidRPr="00977100" w:rsidRDefault="00FF0898" w:rsidP="00E71A60">
                          <w:pPr>
                            <w:spacing w:line="304" w:lineRule="exact"/>
                            <w:ind w:left="20"/>
                            <w:rPr>
                              <w:b/>
                              <w:szCs w:val="16"/>
                            </w:rPr>
                          </w:pPr>
                          <w:r>
                            <w:rPr>
                              <w:b/>
                              <w:szCs w:val="16"/>
                            </w:rPr>
                            <w:t>SARDAR MANMEETH SINGH</w:t>
                          </w:r>
                        </w:p>
                        <w:p w14:paraId="014E05BB" w14:textId="77777777" w:rsidR="00FF0898" w:rsidRPr="00977100" w:rsidRDefault="00FF0898" w:rsidP="00E71A60">
                          <w:pPr>
                            <w:spacing w:before="4"/>
                            <w:ind w:left="20"/>
                            <w:rPr>
                              <w:b/>
                              <w:szCs w:val="16"/>
                            </w:rPr>
                          </w:pPr>
                          <w:r>
                            <w:rPr>
                              <w:b/>
                              <w:szCs w:val="16"/>
                            </w:rPr>
                            <w:t>Specialist</w:t>
                          </w:r>
                          <w:r w:rsidRPr="00977100">
                            <w:rPr>
                              <w:b/>
                              <w:szCs w:val="16"/>
                            </w:rPr>
                            <w:t xml:space="preserve"> – Data Science</w:t>
                          </w:r>
                        </w:p>
                        <w:p w14:paraId="293E79ED" w14:textId="77777777" w:rsidR="00FF0898" w:rsidRDefault="00FF0898">
                          <w:pPr>
                            <w:spacing w:before="4"/>
                            <w:ind w:left="20"/>
                            <w:rPr>
                              <w: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3CB46665" id="_x0000_t202" coordsize="21600,21600" o:spt="202" path="m,l,21600r21600,l21600,xe">
              <v:stroke joinstyle="miter"/>
              <v:path gradientshapeok="t" o:connecttype="rect"/>
            </v:shapetype>
            <v:shape id="Text Box 1" o:spid="_x0000_s1026" type="#_x0000_t202" style="position:absolute;margin-left:63pt;margin-top:44pt;width:192.5pt;height:33.2pt;z-index:-158018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" filled="f" stroked="f">
              <v:textbox inset="0,0,0,0">
                <w:txbxContent>
                  <w:p w14:paraId="0B957FA1" w14:textId="77777777" w:rsidR="00FF0898" w:rsidRPr="00977100" w:rsidRDefault="00FF0898" w:rsidP="00E71A60">
                    <w:pPr>
                      <w:spacing w:line="304" w:lineRule="exact"/>
                      <w:ind w:left="20"/>
                      <w:rPr>
                        <w:b/>
                        <w:szCs w:val="16"/>
                      </w:rPr>
                    </w:pPr>
                    <w:r>
                      <w:rPr>
                        <w:b/>
                        <w:szCs w:val="16"/>
                      </w:rPr>
                      <w:t>SARDAR MANMEETH SINGH</w:t>
                    </w:r>
                  </w:p>
                  <w:p w14:paraId="014E05BB" w14:textId="77777777" w:rsidR="00FF0898" w:rsidRPr="00977100" w:rsidRDefault="00FF0898" w:rsidP="00E71A60">
                    <w:pPr>
                      <w:spacing w:before="4"/>
                      <w:ind w:left="20"/>
                      <w:rPr>
                        <w:b/>
                        <w:szCs w:val="16"/>
                      </w:rPr>
                    </w:pPr>
                    <w:r>
                      <w:rPr>
                        <w:b/>
                        <w:szCs w:val="16"/>
                      </w:rPr>
                      <w:t>Specialist</w:t>
                    </w:r>
                    <w:r w:rsidRPr="00977100">
                      <w:rPr>
                        <w:b/>
                        <w:szCs w:val="16"/>
                      </w:rPr>
                      <w:t xml:space="preserve"> – Data Science</w:t>
                    </w:r>
                  </w:p>
                  <w:p w14:paraId="293E79ED" w14:textId="77777777" w:rsidR="00FF0898" w:rsidRDefault="00FF0898">
                    <w:pPr>
                      <w:spacing w:before="4"/>
                      <w:ind w:left="20"/>
                      <w:rPr>
                        <w:b/>
                        <w:sz w:val="28"/>
                      </w:rPr>
                    </w:pPr>
                  </w:p>
                </w:txbxContent>
              </v:textbox>
              <w10:wrap anchorx="page" anchory="page"/>
            </v:shape>
          </w:pict>
        </mc:Fallback>
      </mc:AlternateContent>
    </w:r>
    <w:r>
      <w:rPr>
        <w:noProof/>
      </w:rPr>
      <w:drawing>
        <wp:anchor distT="0" distB="0" distL="0" distR="0" simplePos="0" relativeHeight="487512576" behindDoc="1" locked="0" layoutInCell="1" allowOverlap="1" wp14:anchorId="0D3305C4" wp14:editId="7970DDD5">
          <wp:simplePos x="0" y="0"/>
          <wp:positionH relativeFrom="page">
            <wp:posOffset>4833620</wp:posOffset>
          </wp:positionH>
          <wp:positionV relativeFrom="page">
            <wp:posOffset>253365</wp:posOffset>
          </wp:positionV>
          <wp:extent cx="2683255" cy="558165"/>
          <wp:effectExtent l="0" t="0" r="0" b="0"/>
          <wp:wrapNone/>
          <wp:docPr id="9"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683255" cy="558165"/>
                  </a:xfrm>
                  <a:prstGeom prst="rect">
                    <a:avLst/>
                  </a:prstGeom>
                </pic:spPr>
              </pic:pic>
            </a:graphicData>
          </a:graphic>
        </wp:anchor>
      </w:drawing>
    </w:r>
    <w:r>
      <w:rPr>
        <w:noProof/>
      </w:rPr>
      <mc:AlternateContent>
        <mc:Choice Requires="wps">
          <w:drawing>
            <wp:anchor distT="0" distB="0" distL="114300" distR="114300" simplePos="0" relativeHeight="487513600" behindDoc="1" locked="0" layoutInCell="1" allowOverlap="1" wp14:anchorId="79FB25F8" wp14:editId="32EC8305">
              <wp:simplePos x="0" y="0"/>
              <wp:positionH relativeFrom="page">
                <wp:posOffset>771525</wp:posOffset>
              </wp:positionH>
              <wp:positionV relativeFrom="page">
                <wp:posOffset>980440</wp:posOffset>
              </wp:positionV>
              <wp:extent cx="6146800" cy="54610"/>
              <wp:effectExtent l="0" t="0" r="0" b="0"/>
              <wp:wrapNone/>
              <wp:docPr id="5"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46800" cy="54610"/>
                      </a:xfrm>
                      <a:custGeom>
                        <a:avLst/>
                        <a:gdLst>
                          <a:gd name="T0" fmla="+- 0 10870 1215"/>
                          <a:gd name="T1" fmla="*/ T0 w 9680"/>
                          <a:gd name="T2" fmla="+- 0 1580 1544"/>
                          <a:gd name="T3" fmla="*/ 1580 h 86"/>
                          <a:gd name="T4" fmla="+- 0 1215 1215"/>
                          <a:gd name="T5" fmla="*/ T4 w 9680"/>
                          <a:gd name="T6" fmla="+- 0 1556 1544"/>
                          <a:gd name="T7" fmla="*/ 1556 h 86"/>
                          <a:gd name="T8" fmla="+- 0 1215 1215"/>
                          <a:gd name="T9" fmla="*/ T8 w 9680"/>
                          <a:gd name="T10" fmla="+- 0 1559 1544"/>
                          <a:gd name="T11" fmla="*/ 1559 h 86"/>
                          <a:gd name="T12" fmla="+- 0 10870 1215"/>
                          <a:gd name="T13" fmla="*/ T12 w 9680"/>
                          <a:gd name="T14" fmla="+- 0 1583 1544"/>
                          <a:gd name="T15" fmla="*/ 1583 h 86"/>
                          <a:gd name="T16" fmla="+- 0 10870 1215"/>
                          <a:gd name="T17" fmla="*/ T16 w 9680"/>
                          <a:gd name="T18" fmla="+- 0 1580 1544"/>
                          <a:gd name="T19" fmla="*/ 1580 h 86"/>
                          <a:gd name="T20" fmla="+- 0 10870 1215"/>
                          <a:gd name="T21" fmla="*/ T20 w 9680"/>
                          <a:gd name="T22" fmla="+- 0 1568 1544"/>
                          <a:gd name="T23" fmla="*/ 1568 h 86"/>
                          <a:gd name="T24" fmla="+- 0 1215 1215"/>
                          <a:gd name="T25" fmla="*/ T24 w 9680"/>
                          <a:gd name="T26" fmla="+- 0 1544 1544"/>
                          <a:gd name="T27" fmla="*/ 1544 h 86"/>
                          <a:gd name="T28" fmla="+- 0 1215 1215"/>
                          <a:gd name="T29" fmla="*/ T28 w 9680"/>
                          <a:gd name="T30" fmla="+- 0 1553 1544"/>
                          <a:gd name="T31" fmla="*/ 1553 h 86"/>
                          <a:gd name="T32" fmla="+- 0 10870 1215"/>
                          <a:gd name="T33" fmla="*/ T32 w 9680"/>
                          <a:gd name="T34" fmla="+- 0 1577 1544"/>
                          <a:gd name="T35" fmla="*/ 1577 h 86"/>
                          <a:gd name="T36" fmla="+- 0 10870 1215"/>
                          <a:gd name="T37" fmla="*/ T36 w 9680"/>
                          <a:gd name="T38" fmla="+- 0 1568 1544"/>
                          <a:gd name="T39" fmla="*/ 1568 h 86"/>
                          <a:gd name="T40" fmla="+- 0 10894 1215"/>
                          <a:gd name="T41" fmla="*/ T40 w 9680"/>
                          <a:gd name="T42" fmla="+- 0 1627 1544"/>
                          <a:gd name="T43" fmla="*/ 1627 h 86"/>
                          <a:gd name="T44" fmla="+- 0 1239 1215"/>
                          <a:gd name="T45" fmla="*/ T44 w 9680"/>
                          <a:gd name="T46" fmla="+- 0 1604 1544"/>
                          <a:gd name="T47" fmla="*/ 1604 h 86"/>
                          <a:gd name="T48" fmla="+- 0 1239 1215"/>
                          <a:gd name="T49" fmla="*/ T48 w 9680"/>
                          <a:gd name="T50" fmla="+- 0 1607 1544"/>
                          <a:gd name="T51" fmla="*/ 1607 h 86"/>
                          <a:gd name="T52" fmla="+- 0 10894 1215"/>
                          <a:gd name="T53" fmla="*/ T52 w 9680"/>
                          <a:gd name="T54" fmla="+- 0 1630 1544"/>
                          <a:gd name="T55" fmla="*/ 1630 h 86"/>
                          <a:gd name="T56" fmla="+- 0 10894 1215"/>
                          <a:gd name="T57" fmla="*/ T56 w 9680"/>
                          <a:gd name="T58" fmla="+- 0 1627 1544"/>
                          <a:gd name="T59" fmla="*/ 1627 h 86"/>
                          <a:gd name="T60" fmla="+- 0 10894 1215"/>
                          <a:gd name="T61" fmla="*/ T60 w 9680"/>
                          <a:gd name="T62" fmla="+- 0 1615 1544"/>
                          <a:gd name="T63" fmla="*/ 1615 h 86"/>
                          <a:gd name="T64" fmla="+- 0 1239 1215"/>
                          <a:gd name="T65" fmla="*/ T64 w 9680"/>
                          <a:gd name="T66" fmla="+- 0 1592 1544"/>
                          <a:gd name="T67" fmla="*/ 1592 h 86"/>
                          <a:gd name="T68" fmla="+- 0 1239 1215"/>
                          <a:gd name="T69" fmla="*/ T68 w 9680"/>
                          <a:gd name="T70" fmla="+- 0 1601 1544"/>
                          <a:gd name="T71" fmla="*/ 1601 h 86"/>
                          <a:gd name="T72" fmla="+- 0 10894 1215"/>
                          <a:gd name="T73" fmla="*/ T72 w 9680"/>
                          <a:gd name="T74" fmla="+- 0 1624 1544"/>
                          <a:gd name="T75" fmla="*/ 1624 h 86"/>
                          <a:gd name="T76" fmla="+- 0 10894 1215"/>
                          <a:gd name="T77" fmla="*/ T76 w 9680"/>
                          <a:gd name="T78" fmla="+- 0 1615 1544"/>
                          <a:gd name="T79" fmla="*/ 1615 h 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680" h="86">
                            <a:moveTo>
                              <a:pt x="9655" y="36"/>
                            </a:moveTo>
                            <a:lnTo>
                              <a:pt x="0" y="12"/>
                            </a:lnTo>
                            <a:lnTo>
                              <a:pt x="0" y="15"/>
                            </a:lnTo>
                            <a:lnTo>
                              <a:pt x="9655" y="39"/>
                            </a:lnTo>
                            <a:lnTo>
                              <a:pt x="9655" y="36"/>
                            </a:lnTo>
                            <a:close/>
                            <a:moveTo>
                              <a:pt x="9655" y="24"/>
                            </a:moveTo>
                            <a:lnTo>
                              <a:pt x="0" y="0"/>
                            </a:lnTo>
                            <a:lnTo>
                              <a:pt x="0" y="9"/>
                            </a:lnTo>
                            <a:lnTo>
                              <a:pt x="9655" y="33"/>
                            </a:lnTo>
                            <a:lnTo>
                              <a:pt x="9655" y="24"/>
                            </a:lnTo>
                            <a:close/>
                            <a:moveTo>
                              <a:pt x="9679" y="83"/>
                            </a:moveTo>
                            <a:lnTo>
                              <a:pt x="24" y="60"/>
                            </a:lnTo>
                            <a:lnTo>
                              <a:pt x="24" y="63"/>
                            </a:lnTo>
                            <a:lnTo>
                              <a:pt x="9679" y="86"/>
                            </a:lnTo>
                            <a:lnTo>
                              <a:pt x="9679" y="83"/>
                            </a:lnTo>
                            <a:close/>
                            <a:moveTo>
                              <a:pt x="9679" y="71"/>
                            </a:moveTo>
                            <a:lnTo>
                              <a:pt x="24" y="48"/>
                            </a:lnTo>
                            <a:lnTo>
                              <a:pt x="24" y="57"/>
                            </a:lnTo>
                            <a:lnTo>
                              <a:pt x="9679" y="80"/>
                            </a:lnTo>
                            <a:lnTo>
                              <a:pt x="9679" y="7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1BA28E26" id="AutoShape 2" o:spid="_x0000_s1026" style="position:absolute;margin-left:60.75pt;margin-top:77.2pt;width:484pt;height:4.3pt;z-index:-158028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68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" path="m9655,36l,12r,3l9655,39r,-3xm9655,24l,,,9,9655,33r,-9xm9679,83l24,60r,3l9679,86r,-3xm9679,71l24,48r,9l9679,80r,-9xe" fillcolor="black" stroked="f">
              <v:path arrowok="t" o:connecttype="custom" o:connectlocs="6130925,1003300;0,988060;0,989965;6130925,1005205;6130925,1003300;6130925,995680;0,980440;0,986155;6130925,1001395;6130925,995680;6146165,1033145;15240,1018540;15240,1020445;6146165,1035050;6146165,1033145;6146165,1025525;15240,1010920;15240,1016635;6146165,1031240;6146165,1025525" o:connectangles="0,0,0,0,0,0,0,0,0,0,0,0,0,0,0,0,0,0,0,0"/>
              <w10:wrap anchorx="page" anchory="page"/>
            </v:shape>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9349DF" w14:textId="76BD5EB5" w:rsidR="00EC0B5A" w:rsidRDefault="00CC4A7C">
    <w:pPr>
      <w:pStyle w:val="BodyText"/>
      <w:spacing w:line="14" w:lineRule="auto"/>
      <w:ind w:left="0" w:firstLine="0"/>
      <w:rPr>
        <w:sz w:val="20"/>
      </w:rPr>
    </w:pPr>
    <w:r>
      <w:rPr>
        <w:noProof/>
      </w:rPr>
      <mc:AlternateContent>
        <mc:Choice Requires="wps">
          <w:drawing>
            <wp:anchor distT="0" distB="0" distL="114300" distR="114300" simplePos="0" relativeHeight="487516672" behindDoc="1" locked="0" layoutInCell="1" allowOverlap="1" wp14:anchorId="59E739F7" wp14:editId="4E0876F4">
              <wp:simplePos x="0" y="0"/>
              <wp:positionH relativeFrom="margin">
                <wp:align>left</wp:align>
              </wp:positionH>
              <wp:positionV relativeFrom="page">
                <wp:posOffset>525780</wp:posOffset>
              </wp:positionV>
              <wp:extent cx="2444750" cy="421640"/>
              <wp:effectExtent l="0" t="0" r="12700" b="16510"/>
              <wp:wrapNone/>
              <wp:docPr id="6" name="Text Box 1"/>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44750" cy="42164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E75262F" w14:textId="77777777" w:rsidR="00CC4A7C" w:rsidRPr="00977100" w:rsidRDefault="00CC4A7C" w:rsidP="00CC4A7C">
                          <w:pPr>
                            <w:spacing w:line="304" w:lineRule="exact"/>
                            <w:ind w:left="20"/>
                            <w:rPr>
                              <w:b/>
                              <w:szCs w:val="16"/>
                            </w:rPr>
                          </w:pPr>
                          <w:r>
                            <w:rPr>
                              <w:b/>
                              <w:szCs w:val="16"/>
                            </w:rPr>
                            <w:t>SARDAR MANMEETH SINGH</w:t>
                          </w:r>
                        </w:p>
                        <w:p w14:paraId="5F46B2D6" w14:textId="77777777" w:rsidR="00CC4A7C" w:rsidRPr="00977100" w:rsidRDefault="00CC4A7C" w:rsidP="00CC4A7C">
                          <w:pPr>
                            <w:spacing w:before="4"/>
                            <w:ind w:left="20"/>
                            <w:rPr>
                              <w:b/>
                              <w:szCs w:val="16"/>
                            </w:rPr>
                          </w:pPr>
                          <w:r>
                            <w:rPr>
                              <w:b/>
                              <w:szCs w:val="16"/>
                            </w:rPr>
                            <w:t>Specialist</w:t>
                          </w:r>
                          <w:r w:rsidRPr="00977100">
                            <w:rPr>
                              <w:b/>
                              <w:szCs w:val="16"/>
                            </w:rPr>
                            <w:t xml:space="preserve"> – Data Science</w:t>
                          </w:r>
                        </w:p>
                        <w:p w14:paraId="3647ACCF" w14:textId="77777777" w:rsidR="00CC4A7C" w:rsidRDefault="00CC4A7C" w:rsidP="00CC4A7C">
                          <w:pPr>
                            <w:spacing w:before="4"/>
                            <w:ind w:left="20"/>
                            <w:rPr>
                              <w:b/>
                              <w:sz w:val="28"/>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9E739F7" id="_x0000_t202" coordsize="21600,21600" o:spt="202" path="m,l,21600r21600,l21600,xe">
              <v:stroke joinstyle="miter"/>
              <v:path gradientshapeok="t" o:connecttype="rect"/>
            </v:shapetype>
            <v:shape id="_x0000_s1027" type="#_x0000_t202" style="position:absolute;margin-left:0;margin-top:41.4pt;width:192.5pt;height:33.2pt;z-index:-15799808;visibility:visible;mso-wrap-style:square;mso-width-percent:0;mso-height-percent:0;mso-wrap-distance-left:9pt;mso-wrap-distance-top:0;mso-wrap-distance-right:9pt;mso-wrap-distance-bottom:0;mso-position-horizontal:left;mso-position-horizontal-relative:margin;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" filled="f" stroked="f">
              <v:textbox inset="0,0,0,0">
                <w:txbxContent>
                  <w:p w14:paraId="2E75262F" w14:textId="77777777" w:rsidR="00CC4A7C" w:rsidRPr="00977100" w:rsidRDefault="00CC4A7C" w:rsidP="00CC4A7C">
                    <w:pPr>
                      <w:spacing w:line="304" w:lineRule="exact"/>
                      <w:ind w:left="20"/>
                      <w:rPr>
                        <w:b/>
                        <w:szCs w:val="16"/>
                      </w:rPr>
                    </w:pPr>
                    <w:r>
                      <w:rPr>
                        <w:b/>
                        <w:szCs w:val="16"/>
                      </w:rPr>
                      <w:t>SARDAR MANMEETH SINGH</w:t>
                    </w:r>
                  </w:p>
                  <w:p w14:paraId="5F46B2D6" w14:textId="77777777" w:rsidR="00CC4A7C" w:rsidRPr="00977100" w:rsidRDefault="00CC4A7C" w:rsidP="00CC4A7C">
                    <w:pPr>
                      <w:spacing w:before="4"/>
                      <w:ind w:left="20"/>
                      <w:rPr>
                        <w:b/>
                        <w:szCs w:val="16"/>
                      </w:rPr>
                    </w:pPr>
                    <w:r>
                      <w:rPr>
                        <w:b/>
                        <w:szCs w:val="16"/>
                      </w:rPr>
                      <w:t>Specialist</w:t>
                    </w:r>
                    <w:r w:rsidRPr="00977100">
                      <w:rPr>
                        <w:b/>
                        <w:szCs w:val="16"/>
                      </w:rPr>
                      <w:t xml:space="preserve"> – Data Science</w:t>
                    </w:r>
                  </w:p>
                  <w:p w14:paraId="3647ACCF" w14:textId="77777777" w:rsidR="00CC4A7C" w:rsidRDefault="00CC4A7C" w:rsidP="00CC4A7C">
                    <w:pPr>
                      <w:spacing w:before="4"/>
                      <w:ind w:left="20"/>
                      <w:rPr>
                        <w:b/>
                        <w:sz w:val="28"/>
                      </w:rPr>
                    </w:pPr>
                  </w:p>
                </w:txbxContent>
              </v:textbox>
              <w10:wrap anchorx="margin" anchory="page"/>
            </v:shape>
          </w:pict>
        </mc:Fallback>
      </mc:AlternateContent>
    </w:r>
    <w:r w:rsidR="00973642">
      <w:rPr>
        <w:noProof/>
      </w:rPr>
      <w:drawing>
        <wp:anchor distT="0" distB="0" distL="0" distR="0" simplePos="0" relativeHeight="487509504" behindDoc="1" locked="0" layoutInCell="1" allowOverlap="1" wp14:anchorId="52B94A45" wp14:editId="4B2AC76D">
          <wp:simplePos x="0" y="0"/>
          <wp:positionH relativeFrom="page">
            <wp:posOffset>4829175</wp:posOffset>
          </wp:positionH>
          <wp:positionV relativeFrom="page">
            <wp:posOffset>104775</wp:posOffset>
          </wp:positionV>
          <wp:extent cx="2428875" cy="505249"/>
          <wp:effectExtent l="0" t="0" r="0" b="9525"/>
          <wp:wrapNone/>
          <wp:docPr id="8"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2428875" cy="505249"/>
                  </a:xfrm>
                  <a:prstGeom prst="rect">
                    <a:avLst/>
                  </a:prstGeom>
                </pic:spPr>
              </pic:pic>
            </a:graphicData>
          </a:graphic>
          <wp14:sizeRelH relativeFrom="margin">
            <wp14:pctWidth>0</wp14:pctWidth>
          </wp14:sizeRelH>
          <wp14:sizeRelV relativeFrom="margin">
            <wp14:pctHeight>0</wp14:pctHeight>
          </wp14:sizeRelV>
        </wp:anchor>
      </w:drawing>
    </w:r>
    <w:r w:rsidR="009C21EB">
      <w:rPr>
        <w:noProof/>
      </w:rPr>
      <mc:AlternateContent>
        <mc:Choice Requires="wps">
          <w:drawing>
            <wp:anchor distT="0" distB="0" distL="114300" distR="114300" simplePos="0" relativeHeight="487510016" behindDoc="1" locked="0" layoutInCell="1" allowOverlap="1" wp14:anchorId="5B996044" wp14:editId="13C2AD0A">
              <wp:simplePos x="0" y="0"/>
              <wp:positionH relativeFrom="page">
                <wp:posOffset>771525</wp:posOffset>
              </wp:positionH>
              <wp:positionV relativeFrom="page">
                <wp:posOffset>980440</wp:posOffset>
              </wp:positionV>
              <wp:extent cx="6146800" cy="54610"/>
              <wp:effectExtent l="0" t="0" r="0" b="0"/>
              <wp:wrapNone/>
              <wp:docPr id="3" name="AutoShap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6146800" cy="54610"/>
                      </a:xfrm>
                      <a:custGeom>
                        <a:avLst/>
                        <a:gdLst>
                          <a:gd name="T0" fmla="+- 0 10870 1215"/>
                          <a:gd name="T1" fmla="*/ T0 w 9680"/>
                          <a:gd name="T2" fmla="+- 0 1580 1544"/>
                          <a:gd name="T3" fmla="*/ 1580 h 86"/>
                          <a:gd name="T4" fmla="+- 0 1215 1215"/>
                          <a:gd name="T5" fmla="*/ T4 w 9680"/>
                          <a:gd name="T6" fmla="+- 0 1556 1544"/>
                          <a:gd name="T7" fmla="*/ 1556 h 86"/>
                          <a:gd name="T8" fmla="+- 0 1215 1215"/>
                          <a:gd name="T9" fmla="*/ T8 w 9680"/>
                          <a:gd name="T10" fmla="+- 0 1559 1544"/>
                          <a:gd name="T11" fmla="*/ 1559 h 86"/>
                          <a:gd name="T12" fmla="+- 0 10870 1215"/>
                          <a:gd name="T13" fmla="*/ T12 w 9680"/>
                          <a:gd name="T14" fmla="+- 0 1583 1544"/>
                          <a:gd name="T15" fmla="*/ 1583 h 86"/>
                          <a:gd name="T16" fmla="+- 0 10870 1215"/>
                          <a:gd name="T17" fmla="*/ T16 w 9680"/>
                          <a:gd name="T18" fmla="+- 0 1580 1544"/>
                          <a:gd name="T19" fmla="*/ 1580 h 86"/>
                          <a:gd name="T20" fmla="+- 0 10870 1215"/>
                          <a:gd name="T21" fmla="*/ T20 w 9680"/>
                          <a:gd name="T22" fmla="+- 0 1568 1544"/>
                          <a:gd name="T23" fmla="*/ 1568 h 86"/>
                          <a:gd name="T24" fmla="+- 0 1215 1215"/>
                          <a:gd name="T25" fmla="*/ T24 w 9680"/>
                          <a:gd name="T26" fmla="+- 0 1544 1544"/>
                          <a:gd name="T27" fmla="*/ 1544 h 86"/>
                          <a:gd name="T28" fmla="+- 0 1215 1215"/>
                          <a:gd name="T29" fmla="*/ T28 w 9680"/>
                          <a:gd name="T30" fmla="+- 0 1553 1544"/>
                          <a:gd name="T31" fmla="*/ 1553 h 86"/>
                          <a:gd name="T32" fmla="+- 0 10870 1215"/>
                          <a:gd name="T33" fmla="*/ T32 w 9680"/>
                          <a:gd name="T34" fmla="+- 0 1577 1544"/>
                          <a:gd name="T35" fmla="*/ 1577 h 86"/>
                          <a:gd name="T36" fmla="+- 0 10870 1215"/>
                          <a:gd name="T37" fmla="*/ T36 w 9680"/>
                          <a:gd name="T38" fmla="+- 0 1568 1544"/>
                          <a:gd name="T39" fmla="*/ 1568 h 86"/>
                          <a:gd name="T40" fmla="+- 0 10894 1215"/>
                          <a:gd name="T41" fmla="*/ T40 w 9680"/>
                          <a:gd name="T42" fmla="+- 0 1627 1544"/>
                          <a:gd name="T43" fmla="*/ 1627 h 86"/>
                          <a:gd name="T44" fmla="+- 0 1239 1215"/>
                          <a:gd name="T45" fmla="*/ T44 w 9680"/>
                          <a:gd name="T46" fmla="+- 0 1604 1544"/>
                          <a:gd name="T47" fmla="*/ 1604 h 86"/>
                          <a:gd name="T48" fmla="+- 0 1239 1215"/>
                          <a:gd name="T49" fmla="*/ T48 w 9680"/>
                          <a:gd name="T50" fmla="+- 0 1607 1544"/>
                          <a:gd name="T51" fmla="*/ 1607 h 86"/>
                          <a:gd name="T52" fmla="+- 0 10894 1215"/>
                          <a:gd name="T53" fmla="*/ T52 w 9680"/>
                          <a:gd name="T54" fmla="+- 0 1630 1544"/>
                          <a:gd name="T55" fmla="*/ 1630 h 86"/>
                          <a:gd name="T56" fmla="+- 0 10894 1215"/>
                          <a:gd name="T57" fmla="*/ T56 w 9680"/>
                          <a:gd name="T58" fmla="+- 0 1627 1544"/>
                          <a:gd name="T59" fmla="*/ 1627 h 86"/>
                          <a:gd name="T60" fmla="+- 0 10894 1215"/>
                          <a:gd name="T61" fmla="*/ T60 w 9680"/>
                          <a:gd name="T62" fmla="+- 0 1615 1544"/>
                          <a:gd name="T63" fmla="*/ 1615 h 86"/>
                          <a:gd name="T64" fmla="+- 0 1239 1215"/>
                          <a:gd name="T65" fmla="*/ T64 w 9680"/>
                          <a:gd name="T66" fmla="+- 0 1592 1544"/>
                          <a:gd name="T67" fmla="*/ 1592 h 86"/>
                          <a:gd name="T68" fmla="+- 0 1239 1215"/>
                          <a:gd name="T69" fmla="*/ T68 w 9680"/>
                          <a:gd name="T70" fmla="+- 0 1601 1544"/>
                          <a:gd name="T71" fmla="*/ 1601 h 86"/>
                          <a:gd name="T72" fmla="+- 0 10894 1215"/>
                          <a:gd name="T73" fmla="*/ T72 w 9680"/>
                          <a:gd name="T74" fmla="+- 0 1624 1544"/>
                          <a:gd name="T75" fmla="*/ 1624 h 86"/>
                          <a:gd name="T76" fmla="+- 0 10894 1215"/>
                          <a:gd name="T77" fmla="*/ T76 w 9680"/>
                          <a:gd name="T78" fmla="+- 0 1615 1544"/>
                          <a:gd name="T79" fmla="*/ 1615 h 86"/>
                        </a:gdLst>
                        <a:ahLst/>
                        <a:cxnLst>
                          <a:cxn ang="0">
                            <a:pos x="T1" y="T3"/>
                          </a:cxn>
                          <a:cxn ang="0">
                            <a:pos x="T5" y="T7"/>
                          </a:cxn>
                          <a:cxn ang="0">
                            <a:pos x="T9" y="T11"/>
                          </a:cxn>
                          <a:cxn ang="0">
                            <a:pos x="T13" y="T15"/>
                          </a:cxn>
                          <a:cxn ang="0">
                            <a:pos x="T17" y="T19"/>
                          </a:cxn>
                          <a:cxn ang="0">
                            <a:pos x="T21" y="T23"/>
                          </a:cxn>
                          <a:cxn ang="0">
                            <a:pos x="T25" y="T27"/>
                          </a:cxn>
                          <a:cxn ang="0">
                            <a:pos x="T29" y="T31"/>
                          </a:cxn>
                          <a:cxn ang="0">
                            <a:pos x="T33" y="T35"/>
                          </a:cxn>
                          <a:cxn ang="0">
                            <a:pos x="T37" y="T39"/>
                          </a:cxn>
                          <a:cxn ang="0">
                            <a:pos x="T41" y="T43"/>
                          </a:cxn>
                          <a:cxn ang="0">
                            <a:pos x="T45" y="T47"/>
                          </a:cxn>
                          <a:cxn ang="0">
                            <a:pos x="T49" y="T51"/>
                          </a:cxn>
                          <a:cxn ang="0">
                            <a:pos x="T53" y="T55"/>
                          </a:cxn>
                          <a:cxn ang="0">
                            <a:pos x="T57" y="T59"/>
                          </a:cxn>
                          <a:cxn ang="0">
                            <a:pos x="T61" y="T63"/>
                          </a:cxn>
                          <a:cxn ang="0">
                            <a:pos x="T65" y="T67"/>
                          </a:cxn>
                          <a:cxn ang="0">
                            <a:pos x="T69" y="T71"/>
                          </a:cxn>
                          <a:cxn ang="0">
                            <a:pos x="T73" y="T75"/>
                          </a:cxn>
                          <a:cxn ang="0">
                            <a:pos x="T77" y="T79"/>
                          </a:cxn>
                        </a:cxnLst>
                        <a:rect l="0" t="0" r="r" b="b"/>
                        <a:pathLst>
                          <a:path w="9680" h="86">
                            <a:moveTo>
                              <a:pt x="9655" y="36"/>
                            </a:moveTo>
                            <a:lnTo>
                              <a:pt x="0" y="12"/>
                            </a:lnTo>
                            <a:lnTo>
                              <a:pt x="0" y="15"/>
                            </a:lnTo>
                            <a:lnTo>
                              <a:pt x="9655" y="39"/>
                            </a:lnTo>
                            <a:lnTo>
                              <a:pt x="9655" y="36"/>
                            </a:lnTo>
                            <a:close/>
                            <a:moveTo>
                              <a:pt x="9655" y="24"/>
                            </a:moveTo>
                            <a:lnTo>
                              <a:pt x="0" y="0"/>
                            </a:lnTo>
                            <a:lnTo>
                              <a:pt x="0" y="9"/>
                            </a:lnTo>
                            <a:lnTo>
                              <a:pt x="9655" y="33"/>
                            </a:lnTo>
                            <a:lnTo>
                              <a:pt x="9655" y="24"/>
                            </a:lnTo>
                            <a:close/>
                            <a:moveTo>
                              <a:pt x="9679" y="83"/>
                            </a:moveTo>
                            <a:lnTo>
                              <a:pt x="24" y="60"/>
                            </a:lnTo>
                            <a:lnTo>
                              <a:pt x="24" y="63"/>
                            </a:lnTo>
                            <a:lnTo>
                              <a:pt x="9679" y="86"/>
                            </a:lnTo>
                            <a:lnTo>
                              <a:pt x="9679" y="83"/>
                            </a:lnTo>
                            <a:close/>
                            <a:moveTo>
                              <a:pt x="9679" y="71"/>
                            </a:moveTo>
                            <a:lnTo>
                              <a:pt x="24" y="48"/>
                            </a:lnTo>
                            <a:lnTo>
                              <a:pt x="24" y="57"/>
                            </a:lnTo>
                            <a:lnTo>
                              <a:pt x="9679" y="80"/>
                            </a:lnTo>
                            <a:lnTo>
                              <a:pt x="9679" y="71"/>
                            </a:lnTo>
                            <a:close/>
                          </a:path>
                        </a:pathLst>
                      </a:custGeom>
                      <a:solidFill>
                        <a:srgbClr val="000000"/>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7ADA6473" id="AutoShape 2" o:spid="_x0000_s1026" style="position:absolute;margin-left:60.75pt;margin-top:77.2pt;width:484pt;height:4.3pt;z-index:-15806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coordsize="9680,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" path="m9655,36l,12r,3l9655,39r,-3xm9655,24l,,,9,9655,33r,-9xm9679,83l24,60r,3l9679,86r,-3xm9679,71l24,48r,9l9679,80r,-9xe" fillcolor="black" stroked="f">
              <v:path arrowok="t" o:connecttype="custom" o:connectlocs="6130925,1003300;0,988060;0,989965;6130925,1005205;6130925,1003300;6130925,995680;0,980440;0,986155;6130925,1001395;6130925,995680;6146165,1033145;15240,1018540;15240,1020445;6146165,1035050;6146165,1033145;6146165,1025525;15240,1010920;15240,1016635;6146165,1031240;6146165,1025525" o:connectangles="0,0,0,0,0,0,0,0,0,0,0,0,0,0,0,0,0,0,0,0"/>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D745E8"/>
    <w:multiLevelType w:val="hybridMultilevel"/>
    <w:tmpl w:val="2F16EE0C"/>
    <w:lvl w:ilvl="0" w:tplc="40090001">
      <w:start w:val="1"/>
      <w:numFmt w:val="bullet"/>
      <w:lvlText w:val=""/>
      <w:lvlJc w:val="left"/>
      <w:pPr>
        <w:ind w:left="820" w:hanging="360"/>
      </w:pPr>
      <w:rPr>
        <w:rFonts w:ascii="Symbol" w:hAnsi="Symbol" w:hint="default"/>
      </w:rPr>
    </w:lvl>
    <w:lvl w:ilvl="1" w:tplc="40090003" w:tentative="1">
      <w:start w:val="1"/>
      <w:numFmt w:val="bullet"/>
      <w:lvlText w:val="o"/>
      <w:lvlJc w:val="left"/>
      <w:pPr>
        <w:ind w:left="1540" w:hanging="360"/>
      </w:pPr>
      <w:rPr>
        <w:rFonts w:ascii="Courier New" w:hAnsi="Courier New" w:cs="Courier New" w:hint="default"/>
      </w:rPr>
    </w:lvl>
    <w:lvl w:ilvl="2" w:tplc="40090005" w:tentative="1">
      <w:start w:val="1"/>
      <w:numFmt w:val="bullet"/>
      <w:lvlText w:val=""/>
      <w:lvlJc w:val="left"/>
      <w:pPr>
        <w:ind w:left="2260" w:hanging="360"/>
      </w:pPr>
      <w:rPr>
        <w:rFonts w:ascii="Wingdings" w:hAnsi="Wingdings" w:hint="default"/>
      </w:rPr>
    </w:lvl>
    <w:lvl w:ilvl="3" w:tplc="40090001" w:tentative="1">
      <w:start w:val="1"/>
      <w:numFmt w:val="bullet"/>
      <w:lvlText w:val=""/>
      <w:lvlJc w:val="left"/>
      <w:pPr>
        <w:ind w:left="2980" w:hanging="360"/>
      </w:pPr>
      <w:rPr>
        <w:rFonts w:ascii="Symbol" w:hAnsi="Symbol" w:hint="default"/>
      </w:rPr>
    </w:lvl>
    <w:lvl w:ilvl="4" w:tplc="40090003" w:tentative="1">
      <w:start w:val="1"/>
      <w:numFmt w:val="bullet"/>
      <w:lvlText w:val="o"/>
      <w:lvlJc w:val="left"/>
      <w:pPr>
        <w:ind w:left="3700" w:hanging="360"/>
      </w:pPr>
      <w:rPr>
        <w:rFonts w:ascii="Courier New" w:hAnsi="Courier New" w:cs="Courier New" w:hint="default"/>
      </w:rPr>
    </w:lvl>
    <w:lvl w:ilvl="5" w:tplc="40090005" w:tentative="1">
      <w:start w:val="1"/>
      <w:numFmt w:val="bullet"/>
      <w:lvlText w:val=""/>
      <w:lvlJc w:val="left"/>
      <w:pPr>
        <w:ind w:left="4420" w:hanging="360"/>
      </w:pPr>
      <w:rPr>
        <w:rFonts w:ascii="Wingdings" w:hAnsi="Wingdings" w:hint="default"/>
      </w:rPr>
    </w:lvl>
    <w:lvl w:ilvl="6" w:tplc="40090001" w:tentative="1">
      <w:start w:val="1"/>
      <w:numFmt w:val="bullet"/>
      <w:lvlText w:val=""/>
      <w:lvlJc w:val="left"/>
      <w:pPr>
        <w:ind w:left="5140" w:hanging="360"/>
      </w:pPr>
      <w:rPr>
        <w:rFonts w:ascii="Symbol" w:hAnsi="Symbol" w:hint="default"/>
      </w:rPr>
    </w:lvl>
    <w:lvl w:ilvl="7" w:tplc="40090003" w:tentative="1">
      <w:start w:val="1"/>
      <w:numFmt w:val="bullet"/>
      <w:lvlText w:val="o"/>
      <w:lvlJc w:val="left"/>
      <w:pPr>
        <w:ind w:left="5860" w:hanging="360"/>
      </w:pPr>
      <w:rPr>
        <w:rFonts w:ascii="Courier New" w:hAnsi="Courier New" w:cs="Courier New" w:hint="default"/>
      </w:rPr>
    </w:lvl>
    <w:lvl w:ilvl="8" w:tplc="40090005" w:tentative="1">
      <w:start w:val="1"/>
      <w:numFmt w:val="bullet"/>
      <w:lvlText w:val=""/>
      <w:lvlJc w:val="left"/>
      <w:pPr>
        <w:ind w:left="6580" w:hanging="360"/>
      </w:pPr>
      <w:rPr>
        <w:rFonts w:ascii="Wingdings" w:hAnsi="Wingdings" w:hint="default"/>
      </w:rPr>
    </w:lvl>
  </w:abstractNum>
  <w:abstractNum w:abstractNumId="1" w15:restartNumberingAfterBreak="0">
    <w:nsid w:val="11726B8A"/>
    <w:multiLevelType w:val="hybridMultilevel"/>
    <w:tmpl w:val="B11E5292"/>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315D07"/>
    <w:multiLevelType w:val="hybridMultilevel"/>
    <w:tmpl w:val="41223DBA"/>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CD4D4E"/>
    <w:multiLevelType w:val="hybridMultilevel"/>
    <w:tmpl w:val="AD482108"/>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94917"/>
    <w:multiLevelType w:val="hybridMultilevel"/>
    <w:tmpl w:val="CBE232BE"/>
    <w:lvl w:ilvl="0" w:tplc="04090001">
      <w:start w:val="1"/>
      <w:numFmt w:val="bullet"/>
      <w:lvlText w:val=""/>
      <w:lvlJc w:val="left"/>
      <w:pPr>
        <w:ind w:left="990" w:hanging="360"/>
      </w:pPr>
      <w:rPr>
        <w:rFonts w:ascii="Symbol" w:hAnsi="Symbol" w:hint="default"/>
      </w:rPr>
    </w:lvl>
    <w:lvl w:ilvl="1" w:tplc="04090003" w:tentative="1">
      <w:start w:val="1"/>
      <w:numFmt w:val="bullet"/>
      <w:lvlText w:val="o"/>
      <w:lvlJc w:val="left"/>
      <w:pPr>
        <w:ind w:left="1710" w:hanging="360"/>
      </w:pPr>
      <w:rPr>
        <w:rFonts w:ascii="Courier New" w:hAnsi="Courier New" w:cs="Courier New"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5" w15:restartNumberingAfterBreak="0">
    <w:nsid w:val="2CBF5FB2"/>
    <w:multiLevelType w:val="hybridMultilevel"/>
    <w:tmpl w:val="07E8B180"/>
    <w:lvl w:ilvl="0" w:tplc="EA0EE2BC">
      <w:numFmt w:val="bullet"/>
      <w:lvlText w:val=""/>
      <w:lvlJc w:val="left"/>
      <w:pPr>
        <w:ind w:left="857" w:hanging="361"/>
      </w:pPr>
      <w:rPr>
        <w:rFonts w:ascii="Symbol" w:eastAsia="Symbol" w:hAnsi="Symbol" w:cs="Symbol" w:hint="default"/>
        <w:w w:val="96"/>
        <w:sz w:val="22"/>
        <w:szCs w:val="22"/>
        <w:lang w:val="en-US" w:eastAsia="en-US" w:bidi="ar-SA"/>
      </w:rPr>
    </w:lvl>
    <w:lvl w:ilvl="1" w:tplc="D6448870">
      <w:numFmt w:val="bullet"/>
      <w:lvlText w:val="•"/>
      <w:lvlJc w:val="left"/>
      <w:pPr>
        <w:ind w:left="1752" w:hanging="361"/>
      </w:pPr>
      <w:rPr>
        <w:rFonts w:hint="default"/>
        <w:lang w:val="en-US" w:eastAsia="en-US" w:bidi="ar-SA"/>
      </w:rPr>
    </w:lvl>
    <w:lvl w:ilvl="2" w:tplc="A0263DF4">
      <w:numFmt w:val="bullet"/>
      <w:lvlText w:val="•"/>
      <w:lvlJc w:val="left"/>
      <w:pPr>
        <w:ind w:left="2644" w:hanging="361"/>
      </w:pPr>
      <w:rPr>
        <w:rFonts w:hint="default"/>
        <w:lang w:val="en-US" w:eastAsia="en-US" w:bidi="ar-SA"/>
      </w:rPr>
    </w:lvl>
    <w:lvl w:ilvl="3" w:tplc="20CC7774">
      <w:numFmt w:val="bullet"/>
      <w:lvlText w:val="•"/>
      <w:lvlJc w:val="left"/>
      <w:pPr>
        <w:ind w:left="3536" w:hanging="361"/>
      </w:pPr>
      <w:rPr>
        <w:rFonts w:hint="default"/>
        <w:lang w:val="en-US" w:eastAsia="en-US" w:bidi="ar-SA"/>
      </w:rPr>
    </w:lvl>
    <w:lvl w:ilvl="4" w:tplc="1F9AA824">
      <w:numFmt w:val="bullet"/>
      <w:lvlText w:val="•"/>
      <w:lvlJc w:val="left"/>
      <w:pPr>
        <w:ind w:left="4428" w:hanging="361"/>
      </w:pPr>
      <w:rPr>
        <w:rFonts w:hint="default"/>
        <w:lang w:val="en-US" w:eastAsia="en-US" w:bidi="ar-SA"/>
      </w:rPr>
    </w:lvl>
    <w:lvl w:ilvl="5" w:tplc="F97CB6A2">
      <w:numFmt w:val="bullet"/>
      <w:lvlText w:val="•"/>
      <w:lvlJc w:val="left"/>
      <w:pPr>
        <w:ind w:left="5320" w:hanging="361"/>
      </w:pPr>
      <w:rPr>
        <w:rFonts w:hint="default"/>
        <w:lang w:val="en-US" w:eastAsia="en-US" w:bidi="ar-SA"/>
      </w:rPr>
    </w:lvl>
    <w:lvl w:ilvl="6" w:tplc="17C8C220">
      <w:numFmt w:val="bullet"/>
      <w:lvlText w:val="•"/>
      <w:lvlJc w:val="left"/>
      <w:pPr>
        <w:ind w:left="6212" w:hanging="361"/>
      </w:pPr>
      <w:rPr>
        <w:rFonts w:hint="default"/>
        <w:lang w:val="en-US" w:eastAsia="en-US" w:bidi="ar-SA"/>
      </w:rPr>
    </w:lvl>
    <w:lvl w:ilvl="7" w:tplc="C0201968">
      <w:numFmt w:val="bullet"/>
      <w:lvlText w:val="•"/>
      <w:lvlJc w:val="left"/>
      <w:pPr>
        <w:ind w:left="7104" w:hanging="361"/>
      </w:pPr>
      <w:rPr>
        <w:rFonts w:hint="default"/>
        <w:lang w:val="en-US" w:eastAsia="en-US" w:bidi="ar-SA"/>
      </w:rPr>
    </w:lvl>
    <w:lvl w:ilvl="8" w:tplc="1E5E4624">
      <w:numFmt w:val="bullet"/>
      <w:lvlText w:val="•"/>
      <w:lvlJc w:val="left"/>
      <w:pPr>
        <w:ind w:left="7996" w:hanging="361"/>
      </w:pPr>
      <w:rPr>
        <w:rFonts w:hint="default"/>
        <w:lang w:val="en-US" w:eastAsia="en-US" w:bidi="ar-SA"/>
      </w:rPr>
    </w:lvl>
  </w:abstractNum>
  <w:abstractNum w:abstractNumId="6" w15:restartNumberingAfterBreak="0">
    <w:nsid w:val="47F000B9"/>
    <w:multiLevelType w:val="hybridMultilevel"/>
    <w:tmpl w:val="72AA7082"/>
    <w:lvl w:ilvl="0" w:tplc="04090001">
      <w:start w:val="1"/>
      <w:numFmt w:val="bullet"/>
      <w:lvlText w:val=""/>
      <w:lvlJc w:val="left"/>
      <w:pPr>
        <w:ind w:left="990" w:hanging="360"/>
      </w:pPr>
      <w:rPr>
        <w:rFonts w:ascii="Symbol" w:hAnsi="Symbol" w:hint="default"/>
      </w:rPr>
    </w:lvl>
    <w:lvl w:ilvl="1" w:tplc="BD365930">
      <w:numFmt w:val="bullet"/>
      <w:lvlText w:val="•"/>
      <w:lvlJc w:val="left"/>
      <w:pPr>
        <w:ind w:left="1710" w:hanging="360"/>
      </w:pPr>
      <w:rPr>
        <w:rFonts w:ascii="Carlito" w:eastAsia="Carlito" w:hAnsi="Carlito" w:cs="Carlito" w:hint="default"/>
      </w:rPr>
    </w:lvl>
    <w:lvl w:ilvl="2" w:tplc="04090005" w:tentative="1">
      <w:start w:val="1"/>
      <w:numFmt w:val="bullet"/>
      <w:lvlText w:val=""/>
      <w:lvlJc w:val="left"/>
      <w:pPr>
        <w:ind w:left="2430" w:hanging="360"/>
      </w:pPr>
      <w:rPr>
        <w:rFonts w:ascii="Wingdings" w:hAnsi="Wingdings" w:hint="default"/>
      </w:rPr>
    </w:lvl>
    <w:lvl w:ilvl="3" w:tplc="04090001" w:tentative="1">
      <w:start w:val="1"/>
      <w:numFmt w:val="bullet"/>
      <w:lvlText w:val=""/>
      <w:lvlJc w:val="left"/>
      <w:pPr>
        <w:ind w:left="3150" w:hanging="360"/>
      </w:pPr>
      <w:rPr>
        <w:rFonts w:ascii="Symbol" w:hAnsi="Symbol" w:hint="default"/>
      </w:rPr>
    </w:lvl>
    <w:lvl w:ilvl="4" w:tplc="04090003" w:tentative="1">
      <w:start w:val="1"/>
      <w:numFmt w:val="bullet"/>
      <w:lvlText w:val="o"/>
      <w:lvlJc w:val="left"/>
      <w:pPr>
        <w:ind w:left="3870" w:hanging="360"/>
      </w:pPr>
      <w:rPr>
        <w:rFonts w:ascii="Courier New" w:hAnsi="Courier New" w:cs="Courier New" w:hint="default"/>
      </w:rPr>
    </w:lvl>
    <w:lvl w:ilvl="5" w:tplc="04090005" w:tentative="1">
      <w:start w:val="1"/>
      <w:numFmt w:val="bullet"/>
      <w:lvlText w:val=""/>
      <w:lvlJc w:val="left"/>
      <w:pPr>
        <w:ind w:left="4590" w:hanging="360"/>
      </w:pPr>
      <w:rPr>
        <w:rFonts w:ascii="Wingdings" w:hAnsi="Wingdings" w:hint="default"/>
      </w:rPr>
    </w:lvl>
    <w:lvl w:ilvl="6" w:tplc="04090001" w:tentative="1">
      <w:start w:val="1"/>
      <w:numFmt w:val="bullet"/>
      <w:lvlText w:val=""/>
      <w:lvlJc w:val="left"/>
      <w:pPr>
        <w:ind w:left="5310" w:hanging="360"/>
      </w:pPr>
      <w:rPr>
        <w:rFonts w:ascii="Symbol" w:hAnsi="Symbol" w:hint="default"/>
      </w:rPr>
    </w:lvl>
    <w:lvl w:ilvl="7" w:tplc="04090003" w:tentative="1">
      <w:start w:val="1"/>
      <w:numFmt w:val="bullet"/>
      <w:lvlText w:val="o"/>
      <w:lvlJc w:val="left"/>
      <w:pPr>
        <w:ind w:left="6030" w:hanging="360"/>
      </w:pPr>
      <w:rPr>
        <w:rFonts w:ascii="Courier New" w:hAnsi="Courier New" w:cs="Courier New" w:hint="default"/>
      </w:rPr>
    </w:lvl>
    <w:lvl w:ilvl="8" w:tplc="04090005" w:tentative="1">
      <w:start w:val="1"/>
      <w:numFmt w:val="bullet"/>
      <w:lvlText w:val=""/>
      <w:lvlJc w:val="left"/>
      <w:pPr>
        <w:ind w:left="6750" w:hanging="360"/>
      </w:pPr>
      <w:rPr>
        <w:rFonts w:ascii="Wingdings" w:hAnsi="Wingdings" w:hint="default"/>
      </w:rPr>
    </w:lvl>
  </w:abstractNum>
  <w:abstractNum w:abstractNumId="7" w15:restartNumberingAfterBreak="0">
    <w:nsid w:val="751E57B8"/>
    <w:multiLevelType w:val="hybridMultilevel"/>
    <w:tmpl w:val="6E8A3790"/>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A444CE8"/>
    <w:multiLevelType w:val="hybridMultilevel"/>
    <w:tmpl w:val="3932A676"/>
    <w:lvl w:ilvl="0" w:tplc="5078820A">
      <w:start w:val="1"/>
      <w:numFmt w:val="bullet"/>
      <w:lvlText w:val="▪"/>
      <w:lvlJc w:val="left"/>
      <w:pPr>
        <w:ind w:left="720" w:hanging="360"/>
      </w:pPr>
      <w:rPr>
        <w:rFonts w:ascii="Segoe UI Symbol" w:eastAsia="Segoe UI Symbol" w:hAnsi="Segoe UI Symbol" w:cs="Segoe UI Symbol"/>
        <w:b w:val="0"/>
        <w:i w:val="0"/>
        <w:strike w:val="0"/>
        <w:dstrike w:val="0"/>
        <w:color w:val="000000"/>
        <w:sz w:val="24"/>
        <w:u w:val="none" w:color="000000"/>
        <w:bdr w:val="none" w:sz="0" w:space="0" w:color="auto"/>
        <w:shd w:val="clear" w:color="auto" w:fill="auto"/>
        <w:vertAlign w:val="baseline"/>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01372926">
    <w:abstractNumId w:val="5"/>
  </w:num>
  <w:num w:numId="2" w16cid:durableId="1245846079">
    <w:abstractNumId w:val="0"/>
  </w:num>
  <w:num w:numId="3" w16cid:durableId="1006328069">
    <w:abstractNumId w:val="2"/>
  </w:num>
  <w:num w:numId="4" w16cid:durableId="121581809">
    <w:abstractNumId w:val="7"/>
  </w:num>
  <w:num w:numId="5" w16cid:durableId="258293797">
    <w:abstractNumId w:val="8"/>
  </w:num>
  <w:num w:numId="6" w16cid:durableId="278420714">
    <w:abstractNumId w:val="1"/>
  </w:num>
  <w:num w:numId="7" w16cid:durableId="1324896428">
    <w:abstractNumId w:val="3"/>
  </w:num>
  <w:num w:numId="8" w16cid:durableId="1012680168">
    <w:abstractNumId w:val="6"/>
  </w:num>
  <w:num w:numId="9" w16cid:durableId="1127818907">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Pr>
  <w:endnotePr>
    <w:endnote w:id="-1"/>
    <w:endnote w:id="0"/>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yMrAwtDAztDQyMDZW0lEKTi0uzszPAykwrAUA9oEj9CwAAAA="/>
  </w:docVars>
  <w:rsids>
    <w:rsidRoot w:val="00EC0B5A"/>
    <w:rsid w:val="00067811"/>
    <w:rsid w:val="00076968"/>
    <w:rsid w:val="00095051"/>
    <w:rsid w:val="000B16AA"/>
    <w:rsid w:val="00176AA3"/>
    <w:rsid w:val="001A7B3B"/>
    <w:rsid w:val="001D00E0"/>
    <w:rsid w:val="001E7FDD"/>
    <w:rsid w:val="00211785"/>
    <w:rsid w:val="002143EA"/>
    <w:rsid w:val="00214E57"/>
    <w:rsid w:val="00232953"/>
    <w:rsid w:val="0025620B"/>
    <w:rsid w:val="002718D3"/>
    <w:rsid w:val="002C5DD6"/>
    <w:rsid w:val="002E6DDA"/>
    <w:rsid w:val="00304B0C"/>
    <w:rsid w:val="0039190C"/>
    <w:rsid w:val="00394D8B"/>
    <w:rsid w:val="003A2B2F"/>
    <w:rsid w:val="003A4ACD"/>
    <w:rsid w:val="003D5841"/>
    <w:rsid w:val="003F55DD"/>
    <w:rsid w:val="00433F2A"/>
    <w:rsid w:val="004464EB"/>
    <w:rsid w:val="00451662"/>
    <w:rsid w:val="004B6E87"/>
    <w:rsid w:val="004B7823"/>
    <w:rsid w:val="004C347A"/>
    <w:rsid w:val="00583D61"/>
    <w:rsid w:val="005947C1"/>
    <w:rsid w:val="005A2C5B"/>
    <w:rsid w:val="005C3257"/>
    <w:rsid w:val="005D792C"/>
    <w:rsid w:val="006632A5"/>
    <w:rsid w:val="006639B6"/>
    <w:rsid w:val="00721F58"/>
    <w:rsid w:val="00746CDF"/>
    <w:rsid w:val="0078196F"/>
    <w:rsid w:val="007A479C"/>
    <w:rsid w:val="007B1C8A"/>
    <w:rsid w:val="007B351B"/>
    <w:rsid w:val="007C1E7B"/>
    <w:rsid w:val="007E001F"/>
    <w:rsid w:val="007E135F"/>
    <w:rsid w:val="00816C38"/>
    <w:rsid w:val="00821E18"/>
    <w:rsid w:val="00853CA3"/>
    <w:rsid w:val="0086643A"/>
    <w:rsid w:val="008741D2"/>
    <w:rsid w:val="008A5E27"/>
    <w:rsid w:val="008E4EB6"/>
    <w:rsid w:val="009140BF"/>
    <w:rsid w:val="00916E8E"/>
    <w:rsid w:val="00922BC4"/>
    <w:rsid w:val="0092523C"/>
    <w:rsid w:val="00973642"/>
    <w:rsid w:val="00974398"/>
    <w:rsid w:val="009A769F"/>
    <w:rsid w:val="009B14AE"/>
    <w:rsid w:val="009C21EB"/>
    <w:rsid w:val="009F0DEC"/>
    <w:rsid w:val="00A11D34"/>
    <w:rsid w:val="00A943A6"/>
    <w:rsid w:val="00B64741"/>
    <w:rsid w:val="00B71B42"/>
    <w:rsid w:val="00BE591A"/>
    <w:rsid w:val="00C41DFA"/>
    <w:rsid w:val="00C435F4"/>
    <w:rsid w:val="00C445AB"/>
    <w:rsid w:val="00C55109"/>
    <w:rsid w:val="00C76217"/>
    <w:rsid w:val="00CA681E"/>
    <w:rsid w:val="00CC4A7C"/>
    <w:rsid w:val="00CF4204"/>
    <w:rsid w:val="00D239A8"/>
    <w:rsid w:val="00D2440F"/>
    <w:rsid w:val="00D311C5"/>
    <w:rsid w:val="00D31E9A"/>
    <w:rsid w:val="00DB2223"/>
    <w:rsid w:val="00E50FDD"/>
    <w:rsid w:val="00EB6EF3"/>
    <w:rsid w:val="00EC0B5A"/>
    <w:rsid w:val="00ED68B7"/>
    <w:rsid w:val="00EE0522"/>
    <w:rsid w:val="00EF1063"/>
    <w:rsid w:val="00EF5611"/>
    <w:rsid w:val="00EF73C6"/>
    <w:rsid w:val="00F03D30"/>
    <w:rsid w:val="00F43750"/>
    <w:rsid w:val="00F57162"/>
    <w:rsid w:val="00FA708E"/>
    <w:rsid w:val="00FD589C"/>
    <w:rsid w:val="00FF0898"/>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8E3148B"/>
  <w15:docId w15:val="{E9B578E5-7EBC-4513-BBDB-6DF6C85A6B1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rFonts w:ascii="Carlito" w:eastAsia="Carlito" w:hAnsi="Carlito" w:cs="Carlito"/>
    </w:rPr>
  </w:style>
  <w:style w:type="paragraph" w:styleId="Heading1">
    <w:name w:val="heading 1"/>
    <w:basedOn w:val="Normal"/>
    <w:uiPriority w:val="9"/>
    <w:qFormat/>
    <w:pPr>
      <w:ind w:left="319"/>
      <w:outlineLvl w:val="0"/>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ind w:left="857" w:hanging="361"/>
    </w:pPr>
  </w:style>
  <w:style w:type="paragraph" w:styleId="Title">
    <w:name w:val="Title"/>
    <w:basedOn w:val="Normal"/>
    <w:qFormat/>
    <w:pPr>
      <w:ind w:left="20"/>
    </w:pPr>
    <w:rPr>
      <w:b/>
      <w:bCs/>
      <w:sz w:val="28"/>
      <w:szCs w:val="28"/>
    </w:rPr>
  </w:style>
  <w:style w:type="paragraph" w:styleId="ListParagraph">
    <w:name w:val="List Paragraph"/>
    <w:basedOn w:val="Normal"/>
    <w:uiPriority w:val="1"/>
    <w:qFormat/>
    <w:pPr>
      <w:ind w:left="857" w:hanging="361"/>
    </w:pPr>
  </w:style>
  <w:style w:type="paragraph" w:customStyle="1" w:styleId="TableParagraph">
    <w:name w:val="Table Paragraph"/>
    <w:basedOn w:val="Normal"/>
    <w:uiPriority w:val="1"/>
    <w:qFormat/>
  </w:style>
  <w:style w:type="paragraph" w:styleId="Header">
    <w:name w:val="header"/>
    <w:basedOn w:val="Normal"/>
    <w:link w:val="HeaderChar"/>
    <w:uiPriority w:val="99"/>
    <w:unhideWhenUsed/>
    <w:rsid w:val="00922BC4"/>
    <w:pPr>
      <w:tabs>
        <w:tab w:val="center" w:pos="4513"/>
        <w:tab w:val="right" w:pos="9026"/>
      </w:tabs>
    </w:pPr>
  </w:style>
  <w:style w:type="character" w:customStyle="1" w:styleId="HeaderChar">
    <w:name w:val="Header Char"/>
    <w:basedOn w:val="DefaultParagraphFont"/>
    <w:link w:val="Header"/>
    <w:uiPriority w:val="99"/>
    <w:rsid w:val="00922BC4"/>
    <w:rPr>
      <w:rFonts w:ascii="Carlito" w:eastAsia="Carlito" w:hAnsi="Carlito" w:cs="Carlito"/>
    </w:rPr>
  </w:style>
  <w:style w:type="paragraph" w:styleId="Footer">
    <w:name w:val="footer"/>
    <w:basedOn w:val="Normal"/>
    <w:link w:val="FooterChar"/>
    <w:uiPriority w:val="99"/>
    <w:unhideWhenUsed/>
    <w:rsid w:val="00922BC4"/>
    <w:pPr>
      <w:tabs>
        <w:tab w:val="center" w:pos="4513"/>
        <w:tab w:val="right" w:pos="9026"/>
      </w:tabs>
    </w:pPr>
  </w:style>
  <w:style w:type="character" w:customStyle="1" w:styleId="FooterChar">
    <w:name w:val="Footer Char"/>
    <w:basedOn w:val="DefaultParagraphFont"/>
    <w:link w:val="Footer"/>
    <w:uiPriority w:val="99"/>
    <w:rsid w:val="00922BC4"/>
    <w:rPr>
      <w:rFonts w:ascii="Carlito" w:eastAsia="Carlito" w:hAnsi="Carlito" w:cs="Carlit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customXml" Target="../customXml/item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customXml" Target="../customXml/item1.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76FD0382FACD344B57D4E7F3B5F2170" ma:contentTypeVersion="13" ma:contentTypeDescription="Create a new document." ma:contentTypeScope="" ma:versionID="1f81eb82f9479b5f057ee01f2ed2d567">
  <xsd:schema xmlns:xsd="http://www.w3.org/2001/XMLSchema" xmlns:xs="http://www.w3.org/2001/XMLSchema" xmlns:p="http://schemas.microsoft.com/office/2006/metadata/properties" xmlns:ns2="1e907654-2257-4410-ade8-8a4f7edf86ab" xmlns:ns3="6a1356d2-ab84-48f1-8242-73db20a6439d" targetNamespace="http://schemas.microsoft.com/office/2006/metadata/properties" ma:root="true" ma:fieldsID="2a0965e2c6d9395051b3ab08cd3c81e3" ns2:_="" ns3:_="">
    <xsd:import namespace="1e907654-2257-4410-ade8-8a4f7edf86ab"/>
    <xsd:import namespace="6a1356d2-ab84-48f1-8242-73db20a6439d"/>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3:SharedWithUsers" minOccurs="0"/>
                <xsd:element ref="ns3:SharedWithDetails" minOccurs="0"/>
                <xsd:element ref="ns2:MediaServiceDateTaken"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e907654-2257-4410-ade8-8a4f7edf86a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cc9c9015-6b0d-4188-b934-75e35b486835"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LengthInSeconds" ma:index="19"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6a1356d2-ab84-48f1-8242-73db20a6439d"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b88be658-e9d4-4ac7-bc0f-ca69a26d3952}" ma:internalName="TaxCatchAll" ma:showField="CatchAllData" ma:web="6a1356d2-ab84-48f1-8242-73db20a6439d">
      <xsd:complexType>
        <xsd:complexContent>
          <xsd:extension base="dms:MultiChoiceLookup">
            <xsd:sequence>
              <xsd:element name="Value" type="dms:Lookup" maxOccurs="unbounded" minOccurs="0" nillable="true"/>
            </xsd:sequence>
          </xsd:extension>
        </xsd:complexContent>
      </xsd:complexType>
    </xsd:element>
    <xsd:element name="SharedWithUsers" ma:index="16"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7"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1e907654-2257-4410-ade8-8a4f7edf86ab">
      <Terms xmlns="http://schemas.microsoft.com/office/infopath/2007/PartnerControls"/>
    </lcf76f155ced4ddcb4097134ff3c332f>
    <TaxCatchAll xmlns="6a1356d2-ab84-48f1-8242-73db20a6439d" xsi:nil="true"/>
  </documentManagement>
</p:properties>
</file>

<file path=customXml/itemProps1.xml><?xml version="1.0" encoding="utf-8"?>
<ds:datastoreItem xmlns:ds="http://schemas.openxmlformats.org/officeDocument/2006/customXml" ds:itemID="{9C05C80D-2A42-433B-8B26-FB72FEC29190}"/>
</file>

<file path=customXml/itemProps2.xml><?xml version="1.0" encoding="utf-8"?>
<ds:datastoreItem xmlns:ds="http://schemas.openxmlformats.org/officeDocument/2006/customXml" ds:itemID="{E24C3EE5-D66A-4AD6-8766-6AC441C5C7DB}"/>
</file>

<file path=customXml/itemProps3.xml><?xml version="1.0" encoding="utf-8"?>
<ds:datastoreItem xmlns:ds="http://schemas.openxmlformats.org/officeDocument/2006/customXml" ds:itemID="{744713F9-D7B9-46E9-8653-DA2C30703796}"/>
</file>

<file path=docProps/app.xml><?xml version="1.0" encoding="utf-8"?>
<Properties xmlns="http://schemas.openxmlformats.org/officeDocument/2006/extended-properties" xmlns:vt="http://schemas.openxmlformats.org/officeDocument/2006/docPropsVTypes">
  <Template>Normal</Template>
  <TotalTime>33</TotalTime>
  <Pages>3</Pages>
  <Words>834</Words>
  <Characters>4757</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man CHALLA</dc:creator>
  <cp:lastModifiedBy>Suman CHALLA</cp:lastModifiedBy>
  <cp:revision>19</cp:revision>
  <cp:lastPrinted>2021-07-26T12:17:00Z</cp:lastPrinted>
  <dcterms:created xsi:type="dcterms:W3CDTF">2022-05-24T19:11:00Z</dcterms:created>
  <dcterms:modified xsi:type="dcterms:W3CDTF">2022-06-09T16:1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1-02-18T00:00:00Z</vt:filetime>
  </property>
  <property fmtid="{D5CDD505-2E9C-101B-9397-08002B2CF9AE}" pid="3" name="Creator">
    <vt:lpwstr>Microsoft® Word for Microsoft 365</vt:lpwstr>
  </property>
  <property fmtid="{D5CDD505-2E9C-101B-9397-08002B2CF9AE}" pid="4" name="LastSaved">
    <vt:filetime>2021-05-11T00:00:00Z</vt:filetime>
  </property>
  <property fmtid="{D5CDD505-2E9C-101B-9397-08002B2CF9AE}" pid="5" name="ContentTypeId">
    <vt:lpwstr>0x010100276FD0382FACD344B57D4E7F3B5F2170</vt:lpwstr>
  </property>
</Properties>
</file>